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7935" w:rsidRPr="002501D1" w:rsidRDefault="00C30176" w:rsidP="003831C2">
      <w:pPr>
        <w:pStyle w:val="Balk1"/>
      </w:pPr>
      <w:bookmarkStart w:id="0" w:name="_GoBack"/>
      <w:bookmarkEnd w:id="0"/>
      <w:r>
        <w:rPr>
          <w:szCs w:val="24"/>
        </w:rPr>
        <w:t>İSTERSEM ÖĞRENİRİM</w:t>
      </w:r>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Gelişim Alanı:</w:t>
            </w:r>
          </w:p>
        </w:tc>
        <w:tc>
          <w:tcPr>
            <w:tcW w:w="7513" w:type="dxa"/>
          </w:tcPr>
          <w:p w:rsidR="00BF2FB1" w:rsidRPr="001C7BDF" w:rsidRDefault="007C2DE1" w:rsidP="001C7BDF">
            <w:pPr>
              <w:spacing w:after="0" w:line="276" w:lineRule="auto"/>
              <w:jc w:val="both"/>
              <w:rPr>
                <w:rFonts w:ascii="Times New Roman" w:hAnsi="Times New Roman"/>
                <w:sz w:val="24"/>
                <w:szCs w:val="24"/>
              </w:rPr>
            </w:pPr>
            <w:r w:rsidRPr="001C7BDF">
              <w:rPr>
                <w:rFonts w:ascii="Times New Roman" w:hAnsi="Times New Roman"/>
                <w:sz w:val="24"/>
                <w:szCs w:val="24"/>
              </w:rPr>
              <w:t xml:space="preserve">Akademik </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Yeterlik Alanı:</w:t>
            </w:r>
          </w:p>
        </w:tc>
        <w:tc>
          <w:tcPr>
            <w:tcW w:w="7513" w:type="dxa"/>
          </w:tcPr>
          <w:p w:rsidR="00BF2FB1" w:rsidRPr="001C7BDF" w:rsidRDefault="007C2DE1" w:rsidP="001C7BDF">
            <w:pPr>
              <w:spacing w:after="0" w:line="276" w:lineRule="auto"/>
              <w:jc w:val="both"/>
              <w:rPr>
                <w:rFonts w:ascii="Times New Roman" w:hAnsi="Times New Roman"/>
                <w:sz w:val="24"/>
                <w:szCs w:val="24"/>
              </w:rPr>
            </w:pPr>
            <w:r w:rsidRPr="001C7BDF">
              <w:rPr>
                <w:rFonts w:ascii="Times New Roman" w:hAnsi="Times New Roman"/>
                <w:sz w:val="24"/>
                <w:szCs w:val="24"/>
              </w:rPr>
              <w:t>Akademik Anlayış ve Sorumluluk</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Kazanım/Hafta:</w:t>
            </w:r>
          </w:p>
        </w:tc>
        <w:tc>
          <w:tcPr>
            <w:tcW w:w="7513" w:type="dxa"/>
          </w:tcPr>
          <w:p w:rsidR="00BF2FB1" w:rsidRPr="001C7BDF" w:rsidRDefault="007C2DE1" w:rsidP="001C7BDF">
            <w:pPr>
              <w:spacing w:after="0" w:line="276" w:lineRule="auto"/>
              <w:jc w:val="both"/>
              <w:rPr>
                <w:rFonts w:ascii="Times New Roman" w:hAnsi="Times New Roman"/>
                <w:sz w:val="24"/>
                <w:szCs w:val="24"/>
              </w:rPr>
            </w:pPr>
            <w:r w:rsidRPr="001C7BDF">
              <w:rPr>
                <w:rFonts w:ascii="Times New Roman" w:hAnsi="Times New Roman"/>
                <w:sz w:val="24"/>
                <w:szCs w:val="24"/>
              </w:rPr>
              <w:t xml:space="preserve">Öğrenme etkinliklerine katılmaya istekli </w:t>
            </w:r>
            <w:r w:rsidR="0088725D" w:rsidRPr="001C7BDF">
              <w:rPr>
                <w:rFonts w:ascii="Times New Roman" w:hAnsi="Times New Roman"/>
                <w:sz w:val="24"/>
                <w:szCs w:val="24"/>
              </w:rPr>
              <w:t>olur. /</w:t>
            </w:r>
            <w:r w:rsidR="007D56CE" w:rsidRPr="001C7BDF">
              <w:rPr>
                <w:rFonts w:ascii="Times New Roman" w:hAnsi="Times New Roman"/>
                <w:sz w:val="24"/>
                <w:szCs w:val="24"/>
              </w:rPr>
              <w:t xml:space="preserve"> 9. </w:t>
            </w:r>
            <w:r w:rsidR="0017301D" w:rsidRPr="001C7BDF">
              <w:rPr>
                <w:rFonts w:ascii="Times New Roman" w:hAnsi="Times New Roman"/>
                <w:sz w:val="24"/>
                <w:szCs w:val="24"/>
              </w:rPr>
              <w:t>H</w:t>
            </w:r>
            <w:r w:rsidR="007D56CE" w:rsidRPr="001C7BDF">
              <w:rPr>
                <w:rFonts w:ascii="Times New Roman" w:hAnsi="Times New Roman"/>
                <w:sz w:val="24"/>
                <w:szCs w:val="24"/>
              </w:rPr>
              <w:t>afta</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Sınıf Düzeyi:</w:t>
            </w:r>
          </w:p>
        </w:tc>
        <w:tc>
          <w:tcPr>
            <w:tcW w:w="7513" w:type="dxa"/>
          </w:tcPr>
          <w:p w:rsidR="00BF2FB1" w:rsidRPr="001C7BDF" w:rsidRDefault="007C2DE1" w:rsidP="001C7BDF">
            <w:pPr>
              <w:spacing w:after="0" w:line="276" w:lineRule="auto"/>
              <w:jc w:val="both"/>
              <w:rPr>
                <w:rFonts w:ascii="Times New Roman" w:hAnsi="Times New Roman"/>
                <w:sz w:val="24"/>
                <w:szCs w:val="24"/>
              </w:rPr>
            </w:pPr>
            <w:r w:rsidRPr="001C7BDF">
              <w:rPr>
                <w:rFonts w:ascii="Times New Roman" w:hAnsi="Times New Roman"/>
                <w:sz w:val="24"/>
                <w:szCs w:val="24"/>
              </w:rPr>
              <w:t>2</w:t>
            </w:r>
            <w:r w:rsidR="007D56CE" w:rsidRPr="001C7BDF">
              <w:rPr>
                <w:rFonts w:ascii="Times New Roman" w:hAnsi="Times New Roman"/>
                <w:sz w:val="24"/>
                <w:szCs w:val="24"/>
              </w:rPr>
              <w:t>.</w:t>
            </w:r>
            <w:r w:rsidR="0017301D" w:rsidRPr="001C7BDF">
              <w:rPr>
                <w:rFonts w:ascii="Times New Roman" w:hAnsi="Times New Roman"/>
                <w:sz w:val="24"/>
                <w:szCs w:val="24"/>
              </w:rPr>
              <w:t>S</w:t>
            </w:r>
            <w:r w:rsidR="007D56CE" w:rsidRPr="001C7BDF">
              <w:rPr>
                <w:rFonts w:ascii="Times New Roman" w:hAnsi="Times New Roman"/>
                <w:sz w:val="24"/>
                <w:szCs w:val="24"/>
              </w:rPr>
              <w:t xml:space="preserve">ınıf </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Süre:</w:t>
            </w:r>
          </w:p>
        </w:tc>
        <w:tc>
          <w:tcPr>
            <w:tcW w:w="7513" w:type="dxa"/>
          </w:tcPr>
          <w:p w:rsidR="00BF2FB1" w:rsidRPr="001C7BDF" w:rsidRDefault="007D56CE" w:rsidP="001C7BDF">
            <w:pPr>
              <w:spacing w:after="0" w:line="276" w:lineRule="auto"/>
              <w:jc w:val="both"/>
              <w:rPr>
                <w:rFonts w:ascii="Times New Roman" w:hAnsi="Times New Roman"/>
                <w:sz w:val="24"/>
                <w:szCs w:val="24"/>
              </w:rPr>
            </w:pPr>
            <w:r w:rsidRPr="001C7BDF">
              <w:rPr>
                <w:rFonts w:ascii="Times New Roman" w:hAnsi="Times New Roman"/>
                <w:sz w:val="24"/>
                <w:szCs w:val="24"/>
              </w:rPr>
              <w:t>40 dk</w:t>
            </w:r>
            <w:r w:rsidR="001C7BDF" w:rsidRPr="001C7BDF">
              <w:rPr>
                <w:rFonts w:ascii="Times New Roman" w:hAnsi="Times New Roman"/>
                <w:sz w:val="24"/>
                <w:szCs w:val="24"/>
              </w:rPr>
              <w:t>.</w:t>
            </w:r>
            <w:r w:rsidR="0017301D" w:rsidRPr="001C7BDF">
              <w:rPr>
                <w:rFonts w:ascii="Times New Roman" w:hAnsi="Times New Roman"/>
                <w:sz w:val="24"/>
                <w:szCs w:val="24"/>
              </w:rPr>
              <w:t xml:space="preserve"> (Bir ders saati)</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Araç-Gereçler:</w:t>
            </w:r>
          </w:p>
        </w:tc>
        <w:tc>
          <w:tcPr>
            <w:tcW w:w="7513" w:type="dxa"/>
          </w:tcPr>
          <w:p w:rsidR="00E8707A" w:rsidRPr="001C7BDF" w:rsidRDefault="00BD34F2" w:rsidP="001C7BDF">
            <w:pPr>
              <w:pStyle w:val="ListeParagraf"/>
              <w:numPr>
                <w:ilvl w:val="0"/>
                <w:numId w:val="37"/>
              </w:numPr>
              <w:spacing w:after="0"/>
              <w:jc w:val="both"/>
              <w:rPr>
                <w:rFonts w:ascii="Times New Roman" w:hAnsi="Times New Roman"/>
                <w:sz w:val="24"/>
                <w:szCs w:val="24"/>
              </w:rPr>
            </w:pPr>
            <w:r w:rsidRPr="001C7BDF">
              <w:rPr>
                <w:rFonts w:ascii="Times New Roman" w:hAnsi="Times New Roman"/>
                <w:sz w:val="24"/>
                <w:szCs w:val="24"/>
              </w:rPr>
              <w:t>Çalışma Yaprağı</w:t>
            </w:r>
            <w:r w:rsidR="00C30176" w:rsidRPr="001C7BDF">
              <w:rPr>
                <w:rFonts w:ascii="Times New Roman" w:hAnsi="Times New Roman"/>
                <w:sz w:val="24"/>
                <w:szCs w:val="24"/>
              </w:rPr>
              <w:t>-1</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Uygulayıcı İçin Ön Hazırlık:</w:t>
            </w:r>
          </w:p>
        </w:tc>
        <w:tc>
          <w:tcPr>
            <w:tcW w:w="7513" w:type="dxa"/>
          </w:tcPr>
          <w:p w:rsidR="00D57B8D" w:rsidRPr="001C7BDF" w:rsidRDefault="00BD34F2" w:rsidP="001C7BDF">
            <w:pPr>
              <w:pStyle w:val="ListeParagraf"/>
              <w:numPr>
                <w:ilvl w:val="0"/>
                <w:numId w:val="39"/>
              </w:numPr>
              <w:spacing w:after="0"/>
              <w:jc w:val="both"/>
              <w:rPr>
                <w:rFonts w:ascii="Times New Roman" w:hAnsi="Times New Roman"/>
                <w:sz w:val="24"/>
                <w:szCs w:val="24"/>
              </w:rPr>
            </w:pPr>
            <w:r w:rsidRPr="001C7BDF">
              <w:rPr>
                <w:rFonts w:ascii="Times New Roman" w:hAnsi="Times New Roman"/>
                <w:sz w:val="24"/>
                <w:szCs w:val="24"/>
              </w:rPr>
              <w:t>Çalışma yaprağı</w:t>
            </w:r>
            <w:r w:rsidR="00C30176" w:rsidRPr="001C7BDF">
              <w:rPr>
                <w:rFonts w:ascii="Times New Roman" w:hAnsi="Times New Roman"/>
                <w:sz w:val="24"/>
                <w:szCs w:val="24"/>
              </w:rPr>
              <w:t>-1</w:t>
            </w:r>
            <w:r w:rsidRPr="001C7BDF">
              <w:rPr>
                <w:rFonts w:ascii="Times New Roman" w:hAnsi="Times New Roman"/>
                <w:sz w:val="24"/>
                <w:szCs w:val="24"/>
              </w:rPr>
              <w:t xml:space="preserve"> öğrencilerin görebileceği şekilde bir poster olarak hazırlanır ya da tahtaya yansıtılır. </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Süreç (Uygulama Basamakları):</w:t>
            </w:r>
          </w:p>
        </w:tc>
        <w:tc>
          <w:tcPr>
            <w:tcW w:w="7513" w:type="dxa"/>
          </w:tcPr>
          <w:p w:rsidR="00794776" w:rsidRPr="001C7BDF" w:rsidRDefault="00794776"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Öğrencilere etkinliğin amacının “öğrenme etkinliklerine katılmaya istekli olmak” olduğu açıklanır.</w:t>
            </w:r>
          </w:p>
          <w:p w:rsidR="00794776" w:rsidRPr="001C7BDF" w:rsidRDefault="00BD34F2"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 xml:space="preserve">Sınıfa </w:t>
            </w:r>
            <w:r w:rsidR="005340E0" w:rsidRPr="001C7BDF">
              <w:rPr>
                <w:rFonts w:ascii="Times New Roman" w:hAnsi="Times New Roman"/>
              </w:rPr>
              <w:t>“K</w:t>
            </w:r>
            <w:r w:rsidR="00794776" w:rsidRPr="001C7BDF">
              <w:rPr>
                <w:rFonts w:ascii="Times New Roman" w:hAnsi="Times New Roman"/>
              </w:rPr>
              <w:t>atılmayı en çok sevdiğiniz</w:t>
            </w:r>
            <w:r w:rsidR="00F914C3" w:rsidRPr="001C7BDF">
              <w:rPr>
                <w:rFonts w:ascii="Times New Roman" w:hAnsi="Times New Roman"/>
              </w:rPr>
              <w:t xml:space="preserve">, </w:t>
            </w:r>
            <w:r w:rsidRPr="001C7BDF">
              <w:rPr>
                <w:rFonts w:ascii="Times New Roman" w:hAnsi="Times New Roman"/>
              </w:rPr>
              <w:t xml:space="preserve">katılmaya </w:t>
            </w:r>
            <w:r w:rsidR="00F914C3" w:rsidRPr="001C7BDF">
              <w:rPr>
                <w:rFonts w:ascii="Times New Roman" w:hAnsi="Times New Roman"/>
              </w:rPr>
              <w:t>istekli olduğunuz</w:t>
            </w:r>
            <w:r w:rsidR="00794776" w:rsidRPr="001C7BDF">
              <w:rPr>
                <w:rFonts w:ascii="Times New Roman" w:hAnsi="Times New Roman"/>
              </w:rPr>
              <w:t xml:space="preserve"> öğrenme etkinlikleri</w:t>
            </w:r>
            <w:r w:rsidR="000349D2" w:rsidRPr="001C7BDF">
              <w:rPr>
                <w:rFonts w:ascii="Times New Roman" w:hAnsi="Times New Roman"/>
              </w:rPr>
              <w:t xml:space="preserve"> (derslerde yaptığımız çalışmalar, soru cevap proje çalışması, okuma etkinliği, resim çalışması, problem çözme, öykü yazma, evde yapılan akademik çalışmalar çalışmalar,  vb.)</w:t>
            </w:r>
            <w:r w:rsidRPr="001C7BDF">
              <w:rPr>
                <w:rFonts w:ascii="Times New Roman" w:hAnsi="Times New Roman"/>
              </w:rPr>
              <w:t xml:space="preserve"> </w:t>
            </w:r>
            <w:r w:rsidR="00794776" w:rsidRPr="001C7BDF">
              <w:rPr>
                <w:rFonts w:ascii="Times New Roman" w:hAnsi="Times New Roman"/>
              </w:rPr>
              <w:t>nelerdir?” sorusu yöneltilir</w:t>
            </w:r>
            <w:r w:rsidR="005340E0" w:rsidRPr="001C7BDF">
              <w:rPr>
                <w:rFonts w:ascii="Times New Roman" w:hAnsi="Times New Roman"/>
              </w:rPr>
              <w:t>.</w:t>
            </w:r>
          </w:p>
          <w:p w:rsidR="00255FBA" w:rsidRPr="001C7BDF" w:rsidRDefault="00BD34F2"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 xml:space="preserve">Gelen cevaplar </w:t>
            </w:r>
            <w:r w:rsidR="005340E0" w:rsidRPr="001C7BDF">
              <w:rPr>
                <w:rFonts w:ascii="Times New Roman" w:hAnsi="Times New Roman"/>
              </w:rPr>
              <w:t xml:space="preserve">tahtaya yazılarak bir liste oluşturulur. </w:t>
            </w:r>
          </w:p>
          <w:p w:rsidR="00794776" w:rsidRPr="001C7BDF" w:rsidRDefault="005340E0"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 xml:space="preserve">Oluşturulan listedeki etkinliklerin özelliklerinin neler olduğu öğrencilerle birlikte tartışılır. (Hareket içeren etkinlikler </w:t>
            </w:r>
            <w:r w:rsidR="00090F7B" w:rsidRPr="001C7BDF">
              <w:rPr>
                <w:rFonts w:ascii="Times New Roman" w:hAnsi="Times New Roman"/>
              </w:rPr>
              <w:t>mi?</w:t>
            </w:r>
            <w:r w:rsidRPr="001C7BDF">
              <w:rPr>
                <w:rFonts w:ascii="Times New Roman" w:hAnsi="Times New Roman"/>
              </w:rPr>
              <w:t xml:space="preserve"> Soru cevap etkinlikleri </w:t>
            </w:r>
            <w:r w:rsidR="00090F7B" w:rsidRPr="001C7BDF">
              <w:rPr>
                <w:rFonts w:ascii="Times New Roman" w:hAnsi="Times New Roman"/>
              </w:rPr>
              <w:t>mi?</w:t>
            </w:r>
            <w:r w:rsidR="00BD34F2" w:rsidRPr="001C7BDF">
              <w:rPr>
                <w:rFonts w:ascii="Times New Roman" w:hAnsi="Times New Roman"/>
              </w:rPr>
              <w:t xml:space="preserve"> gurup çalışmaları mı?</w:t>
            </w:r>
            <w:r w:rsidRPr="001C7BDF">
              <w:rPr>
                <w:rFonts w:ascii="Times New Roman" w:hAnsi="Times New Roman"/>
              </w:rPr>
              <w:t xml:space="preserve"> </w:t>
            </w:r>
            <w:r w:rsidR="00090F7B" w:rsidRPr="001C7BDF">
              <w:rPr>
                <w:rFonts w:ascii="Times New Roman" w:hAnsi="Times New Roman"/>
              </w:rPr>
              <w:t>vb.</w:t>
            </w:r>
            <w:r w:rsidRPr="001C7BDF">
              <w:rPr>
                <w:rFonts w:ascii="Times New Roman" w:hAnsi="Times New Roman"/>
              </w:rPr>
              <w:t>)</w:t>
            </w:r>
          </w:p>
          <w:p w:rsidR="00BD34F2" w:rsidRPr="001C7BDF" w:rsidRDefault="00BD34F2"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Öğrencilere “Bir öğrenme etkinliğine katılmaya istekli olduğunuzu</w:t>
            </w:r>
            <w:r w:rsidR="000349D2" w:rsidRPr="001C7BDF">
              <w:rPr>
                <w:rFonts w:ascii="Times New Roman" w:hAnsi="Times New Roman"/>
              </w:rPr>
              <w:t xml:space="preserve"> (katılmak istediğinizi)</w:t>
            </w:r>
            <w:r w:rsidRPr="001C7BDF">
              <w:rPr>
                <w:rFonts w:ascii="Times New Roman" w:hAnsi="Times New Roman"/>
              </w:rPr>
              <w:t xml:space="preserve"> nasıl gösterirsiniz?” sorusu yöneltilir. Öğrencilerin cevapları </w:t>
            </w:r>
            <w:r w:rsidR="00B2767D" w:rsidRPr="001C7BDF">
              <w:rPr>
                <w:rFonts w:ascii="Times New Roman" w:hAnsi="Times New Roman"/>
              </w:rPr>
              <w:t xml:space="preserve">tahtaya hızla yazılır. </w:t>
            </w:r>
            <w:r w:rsidRPr="001C7BDF">
              <w:rPr>
                <w:rFonts w:ascii="Times New Roman" w:hAnsi="Times New Roman"/>
              </w:rPr>
              <w:t xml:space="preserve"> </w:t>
            </w:r>
          </w:p>
          <w:p w:rsidR="00B2767D" w:rsidRPr="001C7BDF" w:rsidRDefault="00BD34F2"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 xml:space="preserve">Çalışma yaprağı 1 </w:t>
            </w:r>
            <w:r w:rsidR="00B50CF3" w:rsidRPr="001C7BDF">
              <w:rPr>
                <w:rFonts w:ascii="Times New Roman" w:hAnsi="Times New Roman"/>
              </w:rPr>
              <w:t>gösterilir</w:t>
            </w:r>
            <w:r w:rsidR="00B2767D" w:rsidRPr="001C7BDF">
              <w:rPr>
                <w:rFonts w:ascii="Times New Roman" w:hAnsi="Times New Roman"/>
              </w:rPr>
              <w:t xml:space="preserve"> ve öğrencilere aşağıdaki yönerge okunur.</w:t>
            </w:r>
          </w:p>
          <w:p w:rsidR="00B2767D" w:rsidRPr="001C7BDF" w:rsidRDefault="00B2767D" w:rsidP="001C7BDF">
            <w:pPr>
              <w:pStyle w:val="ListeParagraf1"/>
              <w:spacing w:line="276" w:lineRule="auto"/>
              <w:jc w:val="both"/>
              <w:rPr>
                <w:rFonts w:ascii="Times New Roman" w:hAnsi="Times New Roman"/>
                <w:i/>
                <w:iCs/>
              </w:rPr>
            </w:pPr>
            <w:r w:rsidRPr="001C7BDF">
              <w:rPr>
                <w:rFonts w:ascii="Times New Roman" w:hAnsi="Times New Roman"/>
                <w:i/>
                <w:iCs/>
              </w:rPr>
              <w:t xml:space="preserve">“Şimdi sizlerle öğrenme etkinliklerine </w:t>
            </w:r>
            <w:r w:rsidR="000349D2" w:rsidRPr="001C7BDF">
              <w:rPr>
                <w:rFonts w:ascii="Times New Roman" w:hAnsi="Times New Roman"/>
                <w:i/>
                <w:iCs/>
              </w:rPr>
              <w:t xml:space="preserve">katılmayı istemenizin neden önemli olduğunu birlikte tartışacağız. </w:t>
            </w:r>
            <w:r w:rsidRPr="001C7BDF">
              <w:rPr>
                <w:rFonts w:ascii="Times New Roman" w:hAnsi="Times New Roman"/>
                <w:i/>
                <w:iCs/>
              </w:rPr>
              <w:t xml:space="preserve">Bu tartışma sürecinde sizden çalışma yaprağında yer alan durumları ya da tahtaya yazdığımız sizin istekliliğinizi göstermeyle ilgili önerilerinizi canlandırarak, uygulayarak bu etkinliğe katılmaya istekli olduğunuzu göstermenizi istiyorum. Örneğin merakınızı belli edebilir, konuyla ilgili sizler de sorular sorabilirsiniz, ya da bir öğrenme etkinliğine katılırken hangi duyguları yaşadığınızı mimiklerinizle, beden dilinizle gösterebilirsiniz. Tartışmalara kendi düşüncelerinizi söyleyerek </w:t>
            </w:r>
            <w:r w:rsidR="00DE681A" w:rsidRPr="001C7BDF">
              <w:rPr>
                <w:rFonts w:ascii="Times New Roman" w:hAnsi="Times New Roman"/>
                <w:i/>
                <w:iCs/>
              </w:rPr>
              <w:t>katılabilirsiniz”</w:t>
            </w:r>
          </w:p>
          <w:p w:rsidR="00B2767D" w:rsidRPr="001C7BDF" w:rsidRDefault="00B50CF3" w:rsidP="001C7BDF">
            <w:pPr>
              <w:pStyle w:val="ListeParagraf1"/>
              <w:numPr>
                <w:ilvl w:val="0"/>
                <w:numId w:val="33"/>
              </w:numPr>
              <w:spacing w:line="276" w:lineRule="auto"/>
              <w:jc w:val="both"/>
              <w:rPr>
                <w:rFonts w:ascii="Times New Roman" w:hAnsi="Times New Roman"/>
              </w:rPr>
            </w:pPr>
            <w:r w:rsidRPr="001C7BDF">
              <w:rPr>
                <w:rFonts w:ascii="Times New Roman" w:hAnsi="Times New Roman"/>
              </w:rPr>
              <w:t xml:space="preserve"> </w:t>
            </w:r>
            <w:r w:rsidR="005B0DE0" w:rsidRPr="001C7BDF">
              <w:rPr>
                <w:rFonts w:ascii="Times New Roman" w:hAnsi="Times New Roman"/>
              </w:rPr>
              <w:t xml:space="preserve">Tartışma soruları ile etkileşim devam ettirilir. </w:t>
            </w:r>
          </w:p>
          <w:p w:rsidR="00B2767D" w:rsidRPr="001C7BDF" w:rsidRDefault="005B0DE0" w:rsidP="001C7BDF">
            <w:pPr>
              <w:pStyle w:val="ListeParagraf1"/>
              <w:numPr>
                <w:ilvl w:val="0"/>
                <w:numId w:val="36"/>
              </w:numPr>
              <w:spacing w:line="276" w:lineRule="auto"/>
              <w:jc w:val="both"/>
              <w:rPr>
                <w:rFonts w:ascii="Times New Roman" w:hAnsi="Times New Roman"/>
              </w:rPr>
            </w:pPr>
            <w:r w:rsidRPr="001C7BDF">
              <w:rPr>
                <w:rFonts w:ascii="Times New Roman" w:hAnsi="Times New Roman"/>
              </w:rPr>
              <w:t>Öğrenme etkinliklerine</w:t>
            </w:r>
            <w:r w:rsidR="00DE681A" w:rsidRPr="001C7BDF">
              <w:rPr>
                <w:rFonts w:ascii="Times New Roman" w:hAnsi="Times New Roman"/>
              </w:rPr>
              <w:t xml:space="preserve"> (soru ve cevaplar, oyunlar, resim yapma, okuma, konularla ilgili yarışmalar, öykü yazma, problem çözme vb.) </w:t>
            </w:r>
            <w:r w:rsidRPr="001C7BDF">
              <w:rPr>
                <w:rFonts w:ascii="Times New Roman" w:hAnsi="Times New Roman"/>
              </w:rPr>
              <w:t xml:space="preserve"> </w:t>
            </w:r>
            <w:r w:rsidR="00DE681A" w:rsidRPr="001C7BDF">
              <w:rPr>
                <w:rFonts w:ascii="Times New Roman" w:hAnsi="Times New Roman"/>
              </w:rPr>
              <w:t>istekli</w:t>
            </w:r>
            <w:r w:rsidR="009E0C5C" w:rsidRPr="001C7BDF">
              <w:rPr>
                <w:rFonts w:ascii="Times New Roman" w:hAnsi="Times New Roman"/>
              </w:rPr>
              <w:t xml:space="preserve"> </w:t>
            </w:r>
            <w:r w:rsidRPr="001C7BDF">
              <w:rPr>
                <w:rFonts w:ascii="Times New Roman" w:hAnsi="Times New Roman"/>
              </w:rPr>
              <w:t>katılmak neden önemlidir?</w:t>
            </w:r>
            <w:r w:rsidR="00B2767D" w:rsidRPr="001C7BDF">
              <w:rPr>
                <w:rFonts w:ascii="Times New Roman" w:hAnsi="Times New Roman"/>
              </w:rPr>
              <w:t xml:space="preserve"> </w:t>
            </w:r>
          </w:p>
          <w:p w:rsidR="00B2767D" w:rsidRPr="001C7BDF" w:rsidRDefault="00B2767D" w:rsidP="001C7BDF">
            <w:pPr>
              <w:pStyle w:val="ListeParagraf1"/>
              <w:numPr>
                <w:ilvl w:val="0"/>
                <w:numId w:val="36"/>
              </w:numPr>
              <w:spacing w:line="276" w:lineRule="auto"/>
              <w:jc w:val="both"/>
              <w:rPr>
                <w:rFonts w:ascii="Times New Roman" w:hAnsi="Times New Roman"/>
              </w:rPr>
            </w:pPr>
            <w:r w:rsidRPr="001C7BDF">
              <w:rPr>
                <w:rFonts w:ascii="Times New Roman" w:hAnsi="Times New Roman"/>
              </w:rPr>
              <w:t>İstekl</w:t>
            </w:r>
            <w:r w:rsidR="000349D2" w:rsidRPr="001C7BDF">
              <w:rPr>
                <w:rFonts w:ascii="Times New Roman" w:hAnsi="Times New Roman"/>
              </w:rPr>
              <w:t>i</w:t>
            </w:r>
            <w:r w:rsidRPr="001C7BDF">
              <w:rPr>
                <w:rFonts w:ascii="Times New Roman" w:hAnsi="Times New Roman"/>
              </w:rPr>
              <w:t xml:space="preserve"> k</w:t>
            </w:r>
            <w:r w:rsidR="005B0DE0" w:rsidRPr="001C7BDF">
              <w:rPr>
                <w:rFonts w:ascii="Times New Roman" w:hAnsi="Times New Roman"/>
              </w:rPr>
              <w:t>atıldığınız öğrenme etkinliklerinde hangi duyguları yaşıyorsunuz?</w:t>
            </w:r>
            <w:r w:rsidR="00F914C3" w:rsidRPr="001C7BDF">
              <w:rPr>
                <w:rFonts w:ascii="Times New Roman" w:hAnsi="Times New Roman"/>
              </w:rPr>
              <w:t xml:space="preserve"> </w:t>
            </w:r>
          </w:p>
          <w:p w:rsidR="007D70FC" w:rsidRPr="001C7BDF" w:rsidRDefault="00DE681A" w:rsidP="001C7BDF">
            <w:pPr>
              <w:pStyle w:val="ListeParagraf1"/>
              <w:numPr>
                <w:ilvl w:val="0"/>
                <w:numId w:val="36"/>
              </w:numPr>
              <w:spacing w:line="276" w:lineRule="auto"/>
              <w:jc w:val="both"/>
              <w:rPr>
                <w:rFonts w:ascii="Times New Roman" w:hAnsi="Times New Roman"/>
              </w:rPr>
            </w:pPr>
            <w:r w:rsidRPr="001C7BDF">
              <w:rPr>
                <w:rFonts w:ascii="Times New Roman" w:hAnsi="Times New Roman"/>
              </w:rPr>
              <w:t xml:space="preserve">Bazı etkinliklere istekli katılmanızın nedenleri nelerdir? </w:t>
            </w:r>
          </w:p>
          <w:p w:rsidR="004A2CCC" w:rsidRPr="001C7BDF" w:rsidRDefault="009E0C5C" w:rsidP="001C7BDF">
            <w:pPr>
              <w:pStyle w:val="ListeParagraf1"/>
              <w:numPr>
                <w:ilvl w:val="0"/>
                <w:numId w:val="42"/>
              </w:numPr>
              <w:spacing w:line="276" w:lineRule="auto"/>
              <w:jc w:val="both"/>
              <w:rPr>
                <w:rFonts w:ascii="Times New Roman" w:hAnsi="Times New Roman"/>
              </w:rPr>
            </w:pPr>
            <w:r w:rsidRPr="001C7BDF">
              <w:rPr>
                <w:rFonts w:ascii="Times New Roman" w:hAnsi="Times New Roman"/>
              </w:rPr>
              <w:t xml:space="preserve">Öğrenme etkinliğine katılmaya istekli olmanın etkinlik sürecinde keyif almayı sağlamasının yanında bilgileri daha iyi şekilde </w:t>
            </w:r>
            <w:r w:rsidRPr="001C7BDF">
              <w:rPr>
                <w:rFonts w:ascii="Times New Roman" w:hAnsi="Times New Roman"/>
              </w:rPr>
              <w:lastRenderedPageBreak/>
              <w:t xml:space="preserve">öğrenmeyi de sağladığı, mutlu ve istekli yapılan öğrenmelerin daha kalıcı olduğu vurgulanarak etkinlik sonlandırılır. </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lastRenderedPageBreak/>
              <w:t>Kazanımın Değerlendirilmesi:</w:t>
            </w:r>
          </w:p>
        </w:tc>
        <w:tc>
          <w:tcPr>
            <w:tcW w:w="7513" w:type="dxa"/>
          </w:tcPr>
          <w:p w:rsidR="0074576D" w:rsidRPr="001C7BDF" w:rsidRDefault="006F5DD9" w:rsidP="001C7BDF">
            <w:pPr>
              <w:numPr>
                <w:ilvl w:val="0"/>
                <w:numId w:val="40"/>
              </w:numPr>
              <w:autoSpaceDE w:val="0"/>
              <w:autoSpaceDN w:val="0"/>
              <w:adjustRightInd w:val="0"/>
              <w:spacing w:after="0" w:line="276" w:lineRule="auto"/>
              <w:jc w:val="both"/>
              <w:rPr>
                <w:rFonts w:ascii="Times New Roman" w:hAnsi="Times New Roman"/>
                <w:sz w:val="24"/>
                <w:szCs w:val="24"/>
              </w:rPr>
            </w:pPr>
            <w:r w:rsidRPr="001C7BDF">
              <w:rPr>
                <w:rFonts w:ascii="Times New Roman" w:hAnsi="Times New Roman"/>
                <w:sz w:val="24"/>
                <w:szCs w:val="24"/>
              </w:rPr>
              <w:t>Çalışma yaprağı</w:t>
            </w:r>
            <w:r w:rsidR="00C30176" w:rsidRPr="001C7BDF">
              <w:rPr>
                <w:rFonts w:ascii="Times New Roman" w:hAnsi="Times New Roman"/>
                <w:sz w:val="24"/>
                <w:szCs w:val="24"/>
              </w:rPr>
              <w:t>-</w:t>
            </w:r>
            <w:r w:rsidRPr="001C7BDF">
              <w:rPr>
                <w:rFonts w:ascii="Times New Roman" w:hAnsi="Times New Roman"/>
                <w:sz w:val="24"/>
                <w:szCs w:val="24"/>
              </w:rPr>
              <w:t>1 sınıf panosuna asılır. Uygulayıcı öğrencilerden Çalışma Yaprağı</w:t>
            </w:r>
            <w:r w:rsidR="00C30176" w:rsidRPr="001C7BDF">
              <w:rPr>
                <w:rFonts w:ascii="Times New Roman" w:hAnsi="Times New Roman"/>
                <w:sz w:val="24"/>
                <w:szCs w:val="24"/>
              </w:rPr>
              <w:t>-</w:t>
            </w:r>
            <w:r w:rsidRPr="001C7BDF">
              <w:rPr>
                <w:rFonts w:ascii="Times New Roman" w:hAnsi="Times New Roman"/>
                <w:sz w:val="24"/>
                <w:szCs w:val="24"/>
              </w:rPr>
              <w:t xml:space="preserve">1’den yararlanarak bir hafta boyunca öğrenme etkinliklerine istekli katılmaları için denemeler yapmasını ister. Sonrasında öğrencilerin deneyimlerini </w:t>
            </w:r>
            <w:r w:rsidR="00EF20EA" w:rsidRPr="001C7BDF">
              <w:rPr>
                <w:rFonts w:ascii="Times New Roman" w:hAnsi="Times New Roman"/>
                <w:sz w:val="24"/>
                <w:szCs w:val="24"/>
              </w:rPr>
              <w:t xml:space="preserve">sınıfta </w:t>
            </w:r>
            <w:r w:rsidRPr="001C7BDF">
              <w:rPr>
                <w:rFonts w:ascii="Times New Roman" w:hAnsi="Times New Roman"/>
                <w:sz w:val="24"/>
                <w:szCs w:val="24"/>
              </w:rPr>
              <w:t xml:space="preserve">paylaşmaları sağlanır. </w:t>
            </w:r>
          </w:p>
        </w:tc>
      </w:tr>
      <w:tr w:rsidR="00BF2FB1" w:rsidRPr="001C7BDF" w:rsidTr="00AD3A3D">
        <w:tc>
          <w:tcPr>
            <w:tcW w:w="2269" w:type="dxa"/>
          </w:tcPr>
          <w:p w:rsidR="00BF2FB1" w:rsidRPr="001C7BDF" w:rsidRDefault="00BF2FB1" w:rsidP="001C7BDF">
            <w:pPr>
              <w:spacing w:after="0" w:line="276" w:lineRule="auto"/>
              <w:rPr>
                <w:rFonts w:ascii="Times New Roman" w:hAnsi="Times New Roman"/>
                <w:b/>
                <w:sz w:val="24"/>
                <w:szCs w:val="24"/>
              </w:rPr>
            </w:pPr>
            <w:r w:rsidRPr="001C7BDF">
              <w:rPr>
                <w:rFonts w:ascii="Times New Roman" w:hAnsi="Times New Roman"/>
                <w:b/>
                <w:sz w:val="24"/>
                <w:szCs w:val="24"/>
              </w:rPr>
              <w:t>Uygulayıcıya Not:</w:t>
            </w:r>
          </w:p>
        </w:tc>
        <w:tc>
          <w:tcPr>
            <w:tcW w:w="7513" w:type="dxa"/>
          </w:tcPr>
          <w:p w:rsidR="005340E0" w:rsidRPr="001C7BDF" w:rsidRDefault="007D70FC" w:rsidP="001C7BDF">
            <w:pPr>
              <w:pStyle w:val="ListeParagraf"/>
              <w:numPr>
                <w:ilvl w:val="0"/>
                <w:numId w:val="34"/>
              </w:numPr>
              <w:spacing w:after="0"/>
              <w:jc w:val="both"/>
              <w:rPr>
                <w:rFonts w:ascii="Times New Roman" w:hAnsi="Times New Roman"/>
                <w:sz w:val="24"/>
                <w:szCs w:val="24"/>
              </w:rPr>
            </w:pPr>
            <w:r w:rsidRPr="001C7BDF">
              <w:rPr>
                <w:rFonts w:ascii="Times New Roman" w:hAnsi="Times New Roman"/>
                <w:sz w:val="24"/>
                <w:szCs w:val="24"/>
              </w:rPr>
              <w:t xml:space="preserve">Öğrenciler </w:t>
            </w:r>
            <w:r w:rsidR="000349D2" w:rsidRPr="001C7BDF">
              <w:rPr>
                <w:rFonts w:ascii="Times New Roman" w:hAnsi="Times New Roman"/>
                <w:sz w:val="24"/>
                <w:szCs w:val="24"/>
              </w:rPr>
              <w:t>“</w:t>
            </w:r>
            <w:r w:rsidRPr="001C7BDF">
              <w:rPr>
                <w:rFonts w:ascii="Times New Roman" w:hAnsi="Times New Roman"/>
                <w:sz w:val="24"/>
                <w:szCs w:val="24"/>
              </w:rPr>
              <w:t>öğrenme etkinliği</w:t>
            </w:r>
            <w:r w:rsidR="000349D2" w:rsidRPr="001C7BDF">
              <w:rPr>
                <w:rFonts w:ascii="Times New Roman" w:hAnsi="Times New Roman"/>
                <w:sz w:val="24"/>
                <w:szCs w:val="24"/>
              </w:rPr>
              <w:t>”</w:t>
            </w:r>
            <w:r w:rsidR="00AF393B" w:rsidRPr="001C7BDF">
              <w:rPr>
                <w:rFonts w:ascii="Times New Roman" w:hAnsi="Times New Roman"/>
                <w:sz w:val="24"/>
                <w:szCs w:val="24"/>
              </w:rPr>
              <w:t xml:space="preserve"> ifades</w:t>
            </w:r>
            <w:r w:rsidR="000349D2" w:rsidRPr="001C7BDF">
              <w:rPr>
                <w:rFonts w:ascii="Times New Roman" w:hAnsi="Times New Roman"/>
                <w:sz w:val="24"/>
                <w:szCs w:val="24"/>
              </w:rPr>
              <w:t>i kull</w:t>
            </w:r>
            <w:r w:rsidR="00C30176" w:rsidRPr="001C7BDF">
              <w:rPr>
                <w:rFonts w:ascii="Times New Roman" w:hAnsi="Times New Roman"/>
                <w:sz w:val="24"/>
                <w:szCs w:val="24"/>
              </w:rPr>
              <w:t>a</w:t>
            </w:r>
            <w:r w:rsidR="000349D2" w:rsidRPr="001C7BDF">
              <w:rPr>
                <w:rFonts w:ascii="Times New Roman" w:hAnsi="Times New Roman"/>
                <w:sz w:val="24"/>
                <w:szCs w:val="24"/>
              </w:rPr>
              <w:t>nıldığında sadece</w:t>
            </w:r>
            <w:r w:rsidR="00AF393B" w:rsidRPr="001C7BDF">
              <w:rPr>
                <w:rFonts w:ascii="Times New Roman" w:hAnsi="Times New Roman"/>
                <w:sz w:val="24"/>
                <w:szCs w:val="24"/>
              </w:rPr>
              <w:t xml:space="preserve"> </w:t>
            </w:r>
            <w:r w:rsidRPr="001C7BDF">
              <w:rPr>
                <w:rFonts w:ascii="Times New Roman" w:hAnsi="Times New Roman"/>
                <w:sz w:val="24"/>
                <w:szCs w:val="24"/>
              </w:rPr>
              <w:t>ders</w:t>
            </w:r>
            <w:r w:rsidR="000349D2" w:rsidRPr="001C7BDF">
              <w:rPr>
                <w:rFonts w:ascii="Times New Roman" w:hAnsi="Times New Roman"/>
                <w:sz w:val="24"/>
                <w:szCs w:val="24"/>
              </w:rPr>
              <w:t xml:space="preserve">leri düşünebilirler. </w:t>
            </w:r>
            <w:r w:rsidR="00AF393B" w:rsidRPr="001C7BDF">
              <w:rPr>
                <w:rFonts w:ascii="Times New Roman" w:hAnsi="Times New Roman"/>
                <w:sz w:val="24"/>
                <w:szCs w:val="24"/>
              </w:rPr>
              <w:t xml:space="preserve"> Bu nedenle öğrencilere d</w:t>
            </w:r>
            <w:r w:rsidR="005340E0" w:rsidRPr="001C7BDF">
              <w:rPr>
                <w:rFonts w:ascii="Times New Roman" w:hAnsi="Times New Roman"/>
                <w:sz w:val="24"/>
                <w:szCs w:val="24"/>
              </w:rPr>
              <w:t>erslerde</w:t>
            </w:r>
            <w:r w:rsidRPr="001C7BDF">
              <w:rPr>
                <w:rFonts w:ascii="Times New Roman" w:hAnsi="Times New Roman"/>
                <w:sz w:val="24"/>
                <w:szCs w:val="24"/>
              </w:rPr>
              <w:t xml:space="preserve"> uygulanan</w:t>
            </w:r>
            <w:r w:rsidR="005340E0" w:rsidRPr="001C7BDF">
              <w:rPr>
                <w:rFonts w:ascii="Times New Roman" w:hAnsi="Times New Roman"/>
                <w:sz w:val="24"/>
                <w:szCs w:val="24"/>
              </w:rPr>
              <w:t xml:space="preserve"> tartışmalar, soru ve cevaplar, </w:t>
            </w:r>
            <w:r w:rsidR="00AF393B" w:rsidRPr="001C7BDF">
              <w:rPr>
                <w:rFonts w:ascii="Times New Roman" w:hAnsi="Times New Roman"/>
                <w:sz w:val="24"/>
                <w:szCs w:val="24"/>
              </w:rPr>
              <w:t xml:space="preserve">söz alma, </w:t>
            </w:r>
            <w:r w:rsidR="005340E0" w:rsidRPr="001C7BDF">
              <w:rPr>
                <w:rFonts w:ascii="Times New Roman" w:hAnsi="Times New Roman"/>
                <w:sz w:val="24"/>
                <w:szCs w:val="24"/>
              </w:rPr>
              <w:t>oyunlar, resim yapma, okuma, yarışmalar, öykü yazma</w:t>
            </w:r>
            <w:r w:rsidR="00893B3A" w:rsidRPr="001C7BDF">
              <w:rPr>
                <w:rFonts w:ascii="Times New Roman" w:hAnsi="Times New Roman"/>
                <w:sz w:val="24"/>
                <w:szCs w:val="24"/>
              </w:rPr>
              <w:t>-anlatma</w:t>
            </w:r>
            <w:r w:rsidR="0003726E" w:rsidRPr="001C7BDF">
              <w:rPr>
                <w:rFonts w:ascii="Times New Roman" w:hAnsi="Times New Roman"/>
                <w:sz w:val="24"/>
                <w:szCs w:val="24"/>
              </w:rPr>
              <w:t>, problem çözme</w:t>
            </w:r>
            <w:r w:rsidR="005340E0" w:rsidRPr="001C7BDF">
              <w:rPr>
                <w:rFonts w:ascii="Times New Roman" w:hAnsi="Times New Roman"/>
                <w:sz w:val="24"/>
                <w:szCs w:val="24"/>
              </w:rPr>
              <w:t xml:space="preserve"> gibi etkinlikler</w:t>
            </w:r>
            <w:r w:rsidR="000349D2" w:rsidRPr="001C7BDF">
              <w:rPr>
                <w:rFonts w:ascii="Times New Roman" w:hAnsi="Times New Roman"/>
                <w:sz w:val="24"/>
                <w:szCs w:val="24"/>
              </w:rPr>
              <w:t xml:space="preserve"> ve evde ya da dışarıda gerçekleşen öğrenme etkinlikleri</w:t>
            </w:r>
            <w:r w:rsidR="00893B3A" w:rsidRPr="001C7BDF">
              <w:rPr>
                <w:rFonts w:ascii="Times New Roman" w:hAnsi="Times New Roman"/>
                <w:sz w:val="24"/>
                <w:szCs w:val="24"/>
              </w:rPr>
              <w:t xml:space="preserve"> </w:t>
            </w:r>
            <w:r w:rsidR="005340E0" w:rsidRPr="001C7BDF">
              <w:rPr>
                <w:rFonts w:ascii="Times New Roman" w:hAnsi="Times New Roman"/>
                <w:sz w:val="24"/>
                <w:szCs w:val="24"/>
              </w:rPr>
              <w:t xml:space="preserve">söylenerek destek olunur. </w:t>
            </w:r>
          </w:p>
          <w:p w:rsidR="00785A9B" w:rsidRPr="001C7BDF" w:rsidRDefault="00F914C3" w:rsidP="001C7BDF">
            <w:pPr>
              <w:pStyle w:val="ListeParagraf"/>
              <w:numPr>
                <w:ilvl w:val="0"/>
                <w:numId w:val="34"/>
              </w:numPr>
              <w:spacing w:after="0"/>
              <w:jc w:val="both"/>
              <w:rPr>
                <w:rFonts w:ascii="Times New Roman" w:hAnsi="Times New Roman"/>
                <w:sz w:val="24"/>
                <w:szCs w:val="24"/>
              </w:rPr>
            </w:pPr>
            <w:r w:rsidRPr="001C7BDF">
              <w:rPr>
                <w:rFonts w:ascii="Times New Roman" w:hAnsi="Times New Roman"/>
                <w:sz w:val="24"/>
                <w:szCs w:val="24"/>
              </w:rPr>
              <w:t>Çocuklar merak etti</w:t>
            </w:r>
            <w:r w:rsidR="003B6952" w:rsidRPr="001C7BDF">
              <w:rPr>
                <w:rFonts w:ascii="Times New Roman" w:hAnsi="Times New Roman"/>
                <w:sz w:val="24"/>
                <w:szCs w:val="24"/>
              </w:rPr>
              <w:t>kleri</w:t>
            </w:r>
            <w:r w:rsidRPr="001C7BDF">
              <w:rPr>
                <w:rFonts w:ascii="Times New Roman" w:hAnsi="Times New Roman"/>
                <w:sz w:val="24"/>
                <w:szCs w:val="24"/>
              </w:rPr>
              <w:t>, hayal ett</w:t>
            </w:r>
            <w:r w:rsidR="003B6952" w:rsidRPr="001C7BDF">
              <w:rPr>
                <w:rFonts w:ascii="Times New Roman" w:hAnsi="Times New Roman"/>
                <w:sz w:val="24"/>
                <w:szCs w:val="24"/>
              </w:rPr>
              <w:t>ikleri ve ilgi duydukları</w:t>
            </w:r>
            <w:r w:rsidRPr="001C7BDF">
              <w:rPr>
                <w:rFonts w:ascii="Times New Roman" w:hAnsi="Times New Roman"/>
                <w:sz w:val="24"/>
                <w:szCs w:val="24"/>
              </w:rPr>
              <w:t xml:space="preserve"> etkinlikleri öğrenmeye isteklidir</w:t>
            </w:r>
            <w:r w:rsidR="003B6952" w:rsidRPr="001C7BDF">
              <w:rPr>
                <w:rFonts w:ascii="Times New Roman" w:hAnsi="Times New Roman"/>
                <w:sz w:val="24"/>
                <w:szCs w:val="24"/>
              </w:rPr>
              <w:t>ler</w:t>
            </w:r>
            <w:r w:rsidRPr="001C7BDF">
              <w:rPr>
                <w:rFonts w:ascii="Times New Roman" w:hAnsi="Times New Roman"/>
                <w:sz w:val="24"/>
                <w:szCs w:val="24"/>
              </w:rPr>
              <w:t xml:space="preserve">. </w:t>
            </w:r>
            <w:r w:rsidR="009445F1" w:rsidRPr="001C7BDF">
              <w:rPr>
                <w:rFonts w:ascii="Times New Roman" w:hAnsi="Times New Roman"/>
                <w:sz w:val="24"/>
                <w:szCs w:val="24"/>
              </w:rPr>
              <w:t>Öğrenciler öğrenme etkinliklerine katılmaya yönelik istekliliklerini soru sorarak, merak</w:t>
            </w:r>
            <w:r w:rsidR="003B6952" w:rsidRPr="001C7BDF">
              <w:rPr>
                <w:rFonts w:ascii="Times New Roman" w:hAnsi="Times New Roman"/>
                <w:sz w:val="24"/>
                <w:szCs w:val="24"/>
              </w:rPr>
              <w:t xml:space="preserve"> ettiklerini</w:t>
            </w:r>
            <w:r w:rsidR="009445F1" w:rsidRPr="001C7BDF">
              <w:rPr>
                <w:rFonts w:ascii="Times New Roman" w:hAnsi="Times New Roman"/>
                <w:sz w:val="24"/>
                <w:szCs w:val="24"/>
              </w:rPr>
              <w:t xml:space="preserve"> </w:t>
            </w:r>
            <w:r w:rsidR="003B6952" w:rsidRPr="001C7BDF">
              <w:rPr>
                <w:rFonts w:ascii="Times New Roman" w:hAnsi="Times New Roman"/>
                <w:sz w:val="24"/>
                <w:szCs w:val="24"/>
              </w:rPr>
              <w:t>söyleyerek</w:t>
            </w:r>
            <w:r w:rsidR="009445F1" w:rsidRPr="001C7BDF">
              <w:rPr>
                <w:rFonts w:ascii="Times New Roman" w:hAnsi="Times New Roman"/>
                <w:sz w:val="24"/>
                <w:szCs w:val="24"/>
              </w:rPr>
              <w:t>, yönergeleri dinleyerek</w:t>
            </w:r>
            <w:r w:rsidR="003B6952" w:rsidRPr="001C7BDF">
              <w:rPr>
                <w:rFonts w:ascii="Times New Roman" w:hAnsi="Times New Roman"/>
                <w:sz w:val="24"/>
                <w:szCs w:val="24"/>
              </w:rPr>
              <w:t>-</w:t>
            </w:r>
            <w:r w:rsidR="008B7CF2" w:rsidRPr="001C7BDF">
              <w:rPr>
                <w:rFonts w:ascii="Times New Roman" w:hAnsi="Times New Roman"/>
                <w:sz w:val="24"/>
                <w:szCs w:val="24"/>
              </w:rPr>
              <w:t>izleyerek düşüncelerini</w:t>
            </w:r>
            <w:r w:rsidR="001230D8" w:rsidRPr="001C7BDF">
              <w:rPr>
                <w:rFonts w:ascii="Times New Roman" w:hAnsi="Times New Roman"/>
                <w:sz w:val="24"/>
                <w:szCs w:val="24"/>
              </w:rPr>
              <w:t xml:space="preserve"> </w:t>
            </w:r>
            <w:r w:rsidR="00EF2EC8" w:rsidRPr="001C7BDF">
              <w:rPr>
                <w:rFonts w:ascii="Times New Roman" w:hAnsi="Times New Roman"/>
                <w:sz w:val="24"/>
                <w:szCs w:val="24"/>
              </w:rPr>
              <w:t xml:space="preserve">açıklayarak </w:t>
            </w:r>
            <w:r w:rsidR="009445F1" w:rsidRPr="001C7BDF">
              <w:rPr>
                <w:rFonts w:ascii="Times New Roman" w:hAnsi="Times New Roman"/>
                <w:sz w:val="24"/>
                <w:szCs w:val="24"/>
              </w:rPr>
              <w:t xml:space="preserve">vb. gösterebilirler. </w:t>
            </w:r>
          </w:p>
          <w:p w:rsidR="00B71519" w:rsidRPr="001C7BDF" w:rsidRDefault="00B71519" w:rsidP="001C7BDF">
            <w:pPr>
              <w:pStyle w:val="ListeParagraf"/>
              <w:spacing w:after="0"/>
              <w:jc w:val="both"/>
              <w:rPr>
                <w:rFonts w:ascii="Times New Roman" w:hAnsi="Times New Roman"/>
                <w:sz w:val="24"/>
                <w:szCs w:val="24"/>
              </w:rPr>
            </w:pPr>
          </w:p>
          <w:p w:rsidR="00B71519" w:rsidRPr="001C7BDF" w:rsidRDefault="00B71519" w:rsidP="001C7BDF">
            <w:pPr>
              <w:pStyle w:val="ListeParagraf"/>
              <w:spacing w:after="0"/>
              <w:jc w:val="both"/>
              <w:rPr>
                <w:rFonts w:ascii="Times New Roman" w:hAnsi="Times New Roman"/>
                <w:sz w:val="24"/>
                <w:szCs w:val="24"/>
              </w:rPr>
            </w:pPr>
            <w:r w:rsidRPr="001C7BDF">
              <w:rPr>
                <w:rFonts w:ascii="Times New Roman" w:hAnsi="Times New Roman"/>
                <w:sz w:val="24"/>
                <w:szCs w:val="24"/>
              </w:rPr>
              <w:t>Özel gereksinimli öğrenciler için;</w:t>
            </w:r>
          </w:p>
          <w:p w:rsidR="001C7BDF" w:rsidRPr="001C7BDF" w:rsidRDefault="001C7BDF" w:rsidP="001C7BDF">
            <w:pPr>
              <w:pStyle w:val="ListeParagraf"/>
              <w:spacing w:after="0"/>
              <w:jc w:val="both"/>
              <w:rPr>
                <w:rFonts w:ascii="Times New Roman" w:hAnsi="Times New Roman"/>
                <w:sz w:val="24"/>
                <w:szCs w:val="24"/>
              </w:rPr>
            </w:pPr>
          </w:p>
          <w:p w:rsidR="00785A9B" w:rsidRPr="001C7BDF" w:rsidRDefault="00B71519" w:rsidP="001C7BDF">
            <w:pPr>
              <w:numPr>
                <w:ilvl w:val="0"/>
                <w:numId w:val="38"/>
              </w:numPr>
              <w:spacing w:after="0" w:line="276" w:lineRule="auto"/>
              <w:ind w:left="746" w:hanging="283"/>
              <w:jc w:val="both"/>
              <w:rPr>
                <w:rFonts w:ascii="Times New Roman" w:hAnsi="Times New Roman"/>
                <w:sz w:val="24"/>
                <w:szCs w:val="24"/>
              </w:rPr>
            </w:pPr>
            <w:r w:rsidRPr="001C7BDF">
              <w:rPr>
                <w:rFonts w:ascii="Times New Roman" w:hAnsi="Times New Roman"/>
                <w:sz w:val="24"/>
                <w:szCs w:val="24"/>
              </w:rPr>
              <w:t>Çalışma Yaprağı-1 öğrenciler için ellerinde tutabilecekleri bir çomak kukla şeklinde tasarlanarak materyal uyarlaması yapılabilir.</w:t>
            </w:r>
          </w:p>
          <w:p w:rsidR="00B71519" w:rsidRPr="001C7BDF" w:rsidRDefault="00B71519" w:rsidP="001C7BDF">
            <w:pPr>
              <w:numPr>
                <w:ilvl w:val="0"/>
                <w:numId w:val="38"/>
              </w:numPr>
              <w:spacing w:after="0" w:line="276" w:lineRule="auto"/>
              <w:ind w:left="746" w:hanging="283"/>
              <w:jc w:val="both"/>
              <w:rPr>
                <w:rFonts w:ascii="Times New Roman" w:hAnsi="Times New Roman"/>
                <w:sz w:val="24"/>
                <w:szCs w:val="24"/>
              </w:rPr>
            </w:pPr>
            <w:r w:rsidRPr="001C7BDF">
              <w:rPr>
                <w:rFonts w:ascii="Times New Roman" w:hAnsi="Times New Roman"/>
                <w:sz w:val="24"/>
                <w:szCs w:val="24"/>
              </w:rPr>
              <w:t>Sorular basitleştirilerek öğrencilerin etkinlik sürecine katılımları desteklenebilir.</w:t>
            </w:r>
          </w:p>
          <w:p w:rsidR="00B71519" w:rsidRPr="001C7BDF" w:rsidRDefault="00B71519" w:rsidP="001C7BDF">
            <w:pPr>
              <w:numPr>
                <w:ilvl w:val="0"/>
                <w:numId w:val="38"/>
              </w:numPr>
              <w:spacing w:after="0" w:line="276" w:lineRule="auto"/>
              <w:ind w:left="746" w:hanging="283"/>
              <w:jc w:val="both"/>
              <w:rPr>
                <w:rFonts w:ascii="Times New Roman" w:hAnsi="Times New Roman"/>
                <w:sz w:val="24"/>
                <w:szCs w:val="24"/>
              </w:rPr>
            </w:pPr>
            <w:r w:rsidRPr="001C7BDF">
              <w:rPr>
                <w:rFonts w:ascii="Times New Roman" w:hAnsi="Times New Roman"/>
                <w:sz w:val="24"/>
                <w:szCs w:val="24"/>
              </w:rPr>
              <w:t>Öğrencilerin sorulara yanıtları konusunda seçenek sunularak ya da sevdikleri etkinlikleri görseller arasından seçmeleri sağlanarak tepki alma yolları çeşitlendirilebilir.</w:t>
            </w:r>
          </w:p>
        </w:tc>
      </w:tr>
      <w:tr w:rsidR="00C30176" w:rsidRPr="001C7BDF" w:rsidTr="00AD3A3D">
        <w:tc>
          <w:tcPr>
            <w:tcW w:w="2269" w:type="dxa"/>
          </w:tcPr>
          <w:p w:rsidR="00C30176" w:rsidRPr="001C7BDF" w:rsidRDefault="00C30176" w:rsidP="001C7BDF">
            <w:pPr>
              <w:spacing w:after="0" w:line="276" w:lineRule="auto"/>
              <w:rPr>
                <w:rFonts w:ascii="Times New Roman" w:hAnsi="Times New Roman"/>
                <w:b/>
                <w:sz w:val="24"/>
                <w:szCs w:val="24"/>
              </w:rPr>
            </w:pPr>
            <w:r w:rsidRPr="001C7BDF">
              <w:rPr>
                <w:rFonts w:ascii="Times New Roman" w:hAnsi="Times New Roman"/>
                <w:b/>
                <w:sz w:val="24"/>
                <w:szCs w:val="24"/>
              </w:rPr>
              <w:t>Etkinliği Geliştiren:</w:t>
            </w:r>
          </w:p>
        </w:tc>
        <w:tc>
          <w:tcPr>
            <w:tcW w:w="7513" w:type="dxa"/>
          </w:tcPr>
          <w:p w:rsidR="00C30176" w:rsidRPr="001C7BDF" w:rsidRDefault="00C30176" w:rsidP="001C7BDF">
            <w:pPr>
              <w:pStyle w:val="ListeParagraf"/>
              <w:spacing w:after="0"/>
              <w:ind w:left="0"/>
              <w:jc w:val="both"/>
              <w:rPr>
                <w:rFonts w:ascii="Times New Roman" w:hAnsi="Times New Roman"/>
                <w:sz w:val="24"/>
                <w:szCs w:val="24"/>
              </w:rPr>
            </w:pPr>
            <w:r w:rsidRPr="001C7BDF">
              <w:rPr>
                <w:rFonts w:ascii="Times New Roman" w:hAnsi="Times New Roman"/>
                <w:sz w:val="24"/>
                <w:szCs w:val="24"/>
              </w:rPr>
              <w:t>Hicran Çetin Gündüz</w:t>
            </w:r>
          </w:p>
        </w:tc>
      </w:tr>
    </w:tbl>
    <w:p w:rsidR="0030271C" w:rsidRDefault="0030271C">
      <w:bookmarkStart w:id="1" w:name="_Toc45900416"/>
    </w:p>
    <w:p w:rsidR="00F26CB8" w:rsidRPr="00C30176" w:rsidRDefault="00486B9A" w:rsidP="003A3B6A">
      <w:pPr>
        <w:jc w:val="center"/>
        <w:rPr>
          <w:rFonts w:ascii="Times New Roman" w:hAnsi="Times New Roman"/>
          <w:b/>
          <w:bCs/>
          <w:sz w:val="24"/>
          <w:szCs w:val="24"/>
        </w:rPr>
      </w:pPr>
      <w:r>
        <w:br w:type="page"/>
      </w:r>
      <w:r w:rsidR="00AF2453" w:rsidRPr="00C30176">
        <w:rPr>
          <w:rFonts w:ascii="Times New Roman" w:hAnsi="Times New Roman"/>
          <w:b/>
          <w:bCs/>
          <w:sz w:val="24"/>
          <w:szCs w:val="24"/>
        </w:rPr>
        <w:lastRenderedPageBreak/>
        <w:t>Çalışma Yaprağı</w:t>
      </w:r>
      <w:r w:rsidR="00C30176">
        <w:rPr>
          <w:rFonts w:ascii="Times New Roman" w:hAnsi="Times New Roman"/>
          <w:b/>
          <w:bCs/>
          <w:sz w:val="24"/>
          <w:szCs w:val="24"/>
        </w:rPr>
        <w:t>-</w:t>
      </w:r>
      <w:r w:rsidR="000E6EF3" w:rsidRPr="00C30176">
        <w:rPr>
          <w:rFonts w:ascii="Times New Roman" w:hAnsi="Times New Roman"/>
          <w:b/>
          <w:bCs/>
          <w:sz w:val="24"/>
          <w:szCs w:val="24"/>
        </w:rPr>
        <w:t>1</w:t>
      </w:r>
      <w:r w:rsidR="00A1143A" w:rsidRPr="00C30176">
        <w:rPr>
          <w:rFonts w:ascii="Times New Roman" w:hAnsi="Times New Roman"/>
          <w:b/>
          <w:bCs/>
          <w:sz w:val="24"/>
          <w:szCs w:val="24"/>
        </w:rPr>
        <w:t xml:space="preserve"> </w:t>
      </w:r>
    </w:p>
    <w:p w:rsidR="00D26A8C" w:rsidRPr="00C30176" w:rsidRDefault="00EE1DEF" w:rsidP="00A1143A">
      <w:pPr>
        <w:jc w:val="both"/>
        <w:rPr>
          <w:rFonts w:ascii="Times New Roman" w:hAnsi="Times New Roman"/>
          <w:sz w:val="24"/>
          <w:szCs w:val="24"/>
        </w:rPr>
      </w:pPr>
      <w:r w:rsidRPr="00C30176">
        <w:rPr>
          <w:rFonts w:ascii="Times New Roman" w:hAnsi="Times New Roman"/>
          <w:sz w:val="24"/>
          <w:szCs w:val="24"/>
        </w:rPr>
        <w:t>Bu elin adı “isteklilik” eli. E</w:t>
      </w:r>
      <w:r w:rsidR="00AF2453" w:rsidRPr="00C30176">
        <w:rPr>
          <w:rFonts w:ascii="Times New Roman" w:hAnsi="Times New Roman"/>
          <w:sz w:val="24"/>
          <w:szCs w:val="24"/>
        </w:rPr>
        <w:t>lin her bir parmağı bir öğrenme etkinliğine katılmaya istekliliğinizi</w:t>
      </w:r>
      <w:r w:rsidRPr="00C30176">
        <w:rPr>
          <w:rFonts w:ascii="Times New Roman" w:hAnsi="Times New Roman"/>
          <w:sz w:val="24"/>
          <w:szCs w:val="24"/>
        </w:rPr>
        <w:t xml:space="preserve">n nasıl oluşacağına ve </w:t>
      </w:r>
      <w:r w:rsidR="00AF2453" w:rsidRPr="00C30176">
        <w:rPr>
          <w:rFonts w:ascii="Times New Roman" w:hAnsi="Times New Roman"/>
          <w:sz w:val="24"/>
          <w:szCs w:val="24"/>
        </w:rPr>
        <w:t>nasıl gösterebileceğiniz</w:t>
      </w:r>
      <w:r w:rsidRPr="00C30176">
        <w:rPr>
          <w:rFonts w:ascii="Times New Roman" w:hAnsi="Times New Roman"/>
          <w:sz w:val="24"/>
          <w:szCs w:val="24"/>
        </w:rPr>
        <w:t>e yönelik öneriler içeriyor.</w:t>
      </w:r>
      <w:r w:rsidR="00AF2453" w:rsidRPr="00C30176">
        <w:rPr>
          <w:rFonts w:ascii="Times New Roman" w:hAnsi="Times New Roman"/>
          <w:sz w:val="24"/>
          <w:szCs w:val="24"/>
        </w:rPr>
        <w:t xml:space="preserve"> </w:t>
      </w:r>
      <w:r w:rsidR="00B50CF3" w:rsidRPr="00C30176">
        <w:rPr>
          <w:rFonts w:ascii="Times New Roman" w:hAnsi="Times New Roman"/>
          <w:sz w:val="24"/>
          <w:szCs w:val="24"/>
        </w:rPr>
        <w:t>Bu</w:t>
      </w:r>
      <w:r w:rsidRPr="00C30176">
        <w:rPr>
          <w:rFonts w:ascii="Times New Roman" w:hAnsi="Times New Roman"/>
          <w:sz w:val="24"/>
          <w:szCs w:val="24"/>
        </w:rPr>
        <w:t xml:space="preserve"> elin önerilerini dikkate alarak denemeye ne dersiniz?</w:t>
      </w:r>
      <w:r w:rsidR="00B50CF3" w:rsidRPr="00C30176">
        <w:rPr>
          <w:rFonts w:ascii="Times New Roman" w:hAnsi="Times New Roman"/>
          <w:sz w:val="24"/>
          <w:szCs w:val="24"/>
        </w:rPr>
        <w:t xml:space="preserve"> </w:t>
      </w: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987A5A" w:rsidP="00D26A8C">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55680" behindDoc="0" locked="0" layoutInCell="1" allowOverlap="1">
                <wp:simplePos x="0" y="0"/>
                <wp:positionH relativeFrom="column">
                  <wp:posOffset>2190750</wp:posOffset>
                </wp:positionH>
                <wp:positionV relativeFrom="paragraph">
                  <wp:posOffset>259080</wp:posOffset>
                </wp:positionV>
                <wp:extent cx="2429510" cy="266065"/>
                <wp:effectExtent l="9525" t="11430" r="8890" b="8255"/>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266065"/>
                        </a:xfrm>
                        <a:prstGeom prst="rect">
                          <a:avLst/>
                        </a:prstGeom>
                        <a:solidFill>
                          <a:srgbClr val="FFFFFF"/>
                        </a:solidFill>
                        <a:ln w="9525">
                          <a:solidFill>
                            <a:srgbClr val="000000"/>
                          </a:solidFill>
                          <a:miter lim="800000"/>
                          <a:headEnd/>
                          <a:tailEnd/>
                        </a:ln>
                      </wps:spPr>
                      <wps:txbx>
                        <w:txbxContent>
                          <w:p w:rsidR="00D26A8C" w:rsidRDefault="00D26A8C" w:rsidP="00D26A8C">
                            <w:r>
                              <w:t>SORULAN SORULARA CEVAP V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172.5pt;margin-top:20.4pt;width:191.3pt;height:20.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">
                <v:textbox>
                  <w:txbxContent>
                    <w:p w:rsidR="00D26A8C" w:rsidRDefault="00D26A8C" w:rsidP="00D26A8C">
                      <w:r>
                        <w:t>SORULAN SORULARA CEVAP VER</w:t>
                      </w:r>
                    </w:p>
                  </w:txbxContent>
                </v:textbox>
              </v:shape>
            </w:pict>
          </mc:Fallback>
        </mc:AlternateContent>
      </w:r>
    </w:p>
    <w:p w:rsidR="00D26A8C" w:rsidRPr="00C30176" w:rsidRDefault="00987A5A" w:rsidP="00D26A8C">
      <w:pPr>
        <w:rPr>
          <w:rFonts w:ascii="Times New Roman" w:hAnsi="Times New Roman"/>
          <w:sz w:val="24"/>
          <w:szCs w:val="24"/>
        </w:rPr>
      </w:pPr>
      <w:r>
        <w:rPr>
          <w:rFonts w:ascii="Times New Roman" w:hAnsi="Times New Roman"/>
          <w:noProof/>
          <w:sz w:val="24"/>
          <w:szCs w:val="24"/>
          <w:lang w:eastAsia="tr-TR"/>
        </w:rPr>
        <w:drawing>
          <wp:anchor distT="0" distB="0" distL="114300" distR="114300" simplePos="0" relativeHeight="251660800" behindDoc="1" locked="0" layoutInCell="1" allowOverlap="1">
            <wp:simplePos x="0" y="0"/>
            <wp:positionH relativeFrom="column">
              <wp:posOffset>1215390</wp:posOffset>
            </wp:positionH>
            <wp:positionV relativeFrom="paragraph">
              <wp:posOffset>192405</wp:posOffset>
            </wp:positionV>
            <wp:extent cx="3333750" cy="4371975"/>
            <wp:effectExtent l="0" t="0" r="0" b="9525"/>
            <wp:wrapNone/>
            <wp:docPr id="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3750" cy="4371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6A8C" w:rsidRPr="00C30176" w:rsidRDefault="00987A5A" w:rsidP="00D26A8C">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58752" behindDoc="0" locked="0" layoutInCell="1" allowOverlap="1">
                <wp:simplePos x="0" y="0"/>
                <wp:positionH relativeFrom="column">
                  <wp:posOffset>1115060</wp:posOffset>
                </wp:positionH>
                <wp:positionV relativeFrom="paragraph">
                  <wp:posOffset>193040</wp:posOffset>
                </wp:positionV>
                <wp:extent cx="869950" cy="234315"/>
                <wp:effectExtent l="10160" t="12065" r="5715" b="10795"/>
                <wp:wrapNone/>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9950" cy="234315"/>
                        </a:xfrm>
                        <a:prstGeom prst="rect">
                          <a:avLst/>
                        </a:prstGeom>
                        <a:solidFill>
                          <a:srgbClr val="FFFFFF"/>
                        </a:solidFill>
                        <a:ln w="9525">
                          <a:solidFill>
                            <a:srgbClr val="000000"/>
                          </a:solidFill>
                          <a:miter lim="800000"/>
                          <a:headEnd/>
                          <a:tailEnd/>
                        </a:ln>
                      </wps:spPr>
                      <wps:txbx>
                        <w:txbxContent>
                          <w:p w:rsidR="00D26A8C" w:rsidRDefault="00D26A8C" w:rsidP="00D26A8C">
                            <w:r>
                              <w:t>SORU S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87.8pt;margin-top:15.2pt;width:68.5pt;height:18.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">
                <v:textbox>
                  <w:txbxContent>
                    <w:p w:rsidR="00D26A8C" w:rsidRDefault="00D26A8C" w:rsidP="00D26A8C">
                      <w:r>
                        <w:t>SORU SOR</w:t>
                      </w:r>
                    </w:p>
                  </w:txbxContent>
                </v:textbox>
              </v:shape>
            </w:pict>
          </mc:Fallback>
        </mc:AlternateContent>
      </w:r>
    </w:p>
    <w:p w:rsidR="00D26A8C" w:rsidRPr="00C30176" w:rsidRDefault="00987A5A" w:rsidP="00D26A8C">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56704" behindDoc="0" locked="0" layoutInCell="1" allowOverlap="1">
                <wp:simplePos x="0" y="0"/>
                <wp:positionH relativeFrom="column">
                  <wp:posOffset>4121150</wp:posOffset>
                </wp:positionH>
                <wp:positionV relativeFrom="paragraph">
                  <wp:posOffset>43180</wp:posOffset>
                </wp:positionV>
                <wp:extent cx="1388745" cy="234315"/>
                <wp:effectExtent l="6350" t="5080" r="5080" b="8255"/>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8745" cy="234315"/>
                        </a:xfrm>
                        <a:prstGeom prst="rect">
                          <a:avLst/>
                        </a:prstGeom>
                        <a:solidFill>
                          <a:srgbClr val="FFFFFF"/>
                        </a:solidFill>
                        <a:ln w="9525">
                          <a:solidFill>
                            <a:srgbClr val="000000"/>
                          </a:solidFill>
                          <a:miter lim="800000"/>
                          <a:headEnd/>
                          <a:tailEnd/>
                        </a:ln>
                      </wps:spPr>
                      <wps:txbx>
                        <w:txbxContent>
                          <w:p w:rsidR="00D26A8C" w:rsidRDefault="00D26A8C" w:rsidP="00D26A8C">
                            <w:r>
                              <w:t>TARTIŞMAYA KAT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24.5pt;margin-top:3.4pt;width:109.35pt;height:18.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">
                <v:textbox>
                  <w:txbxContent>
                    <w:p w:rsidR="00D26A8C" w:rsidRDefault="00D26A8C" w:rsidP="00D26A8C">
                      <w:r>
                        <w:t>TARTIŞMAYA KATIL</w:t>
                      </w:r>
                    </w:p>
                  </w:txbxContent>
                </v:textbox>
              </v:shape>
            </w:pict>
          </mc:Fallback>
        </mc:AlternateContent>
      </w:r>
    </w:p>
    <w:p w:rsidR="00D26A8C" w:rsidRPr="00C30176" w:rsidRDefault="00D26A8C" w:rsidP="00D26A8C">
      <w:pPr>
        <w:rPr>
          <w:rFonts w:ascii="Times New Roman" w:hAnsi="Times New Roman"/>
          <w:sz w:val="24"/>
          <w:szCs w:val="24"/>
        </w:rPr>
      </w:pPr>
    </w:p>
    <w:p w:rsidR="00D26A8C" w:rsidRPr="00C30176" w:rsidRDefault="00987A5A" w:rsidP="00D26A8C">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54656" behindDoc="0" locked="0" layoutInCell="1" allowOverlap="1">
                <wp:simplePos x="0" y="0"/>
                <wp:positionH relativeFrom="column">
                  <wp:posOffset>288925</wp:posOffset>
                </wp:positionH>
                <wp:positionV relativeFrom="paragraph">
                  <wp:posOffset>164465</wp:posOffset>
                </wp:positionV>
                <wp:extent cx="911225" cy="234315"/>
                <wp:effectExtent l="12700" t="12065" r="9525" b="10795"/>
                <wp:wrapNone/>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234315"/>
                        </a:xfrm>
                        <a:prstGeom prst="rect">
                          <a:avLst/>
                        </a:prstGeom>
                        <a:solidFill>
                          <a:srgbClr val="FFFFFF"/>
                        </a:solidFill>
                        <a:ln w="9525">
                          <a:solidFill>
                            <a:srgbClr val="000000"/>
                          </a:solidFill>
                          <a:miter lim="800000"/>
                          <a:headEnd/>
                          <a:tailEnd/>
                        </a:ln>
                      </wps:spPr>
                      <wps:txbx>
                        <w:txbxContent>
                          <w:p w:rsidR="00D26A8C" w:rsidRDefault="00D26A8C">
                            <w:r>
                              <w:t>MERAK 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2.75pt;margin-top:12.95pt;width:71.75pt;height:18.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">
                <v:textbox>
                  <w:txbxContent>
                    <w:p w:rsidR="00D26A8C" w:rsidRDefault="00D26A8C">
                      <w:r>
                        <w:t>MERAK ET</w:t>
                      </w:r>
                    </w:p>
                  </w:txbxContent>
                </v:textbox>
              </v:shape>
            </w:pict>
          </mc:Fallback>
        </mc:AlternateContent>
      </w:r>
    </w:p>
    <w:p w:rsidR="00D26A8C" w:rsidRPr="00C30176" w:rsidRDefault="00987A5A" w:rsidP="00D26A8C">
      <w:pPr>
        <w:rPr>
          <w:rFonts w:ascii="Times New Roman" w:hAnsi="Times New Roman"/>
          <w:sz w:val="24"/>
          <w:szCs w:val="24"/>
        </w:rPr>
      </w:pPr>
      <w:r>
        <w:rPr>
          <w:rFonts w:ascii="Times New Roman" w:hAnsi="Times New Roman"/>
          <w:noProof/>
          <w:sz w:val="24"/>
          <w:szCs w:val="24"/>
          <w:lang w:eastAsia="tr-TR"/>
        </w:rPr>
        <mc:AlternateContent>
          <mc:Choice Requires="wps">
            <w:drawing>
              <wp:anchor distT="0" distB="0" distL="114300" distR="114300" simplePos="0" relativeHeight="251657728" behindDoc="0" locked="0" layoutInCell="1" allowOverlap="1">
                <wp:simplePos x="0" y="0"/>
                <wp:positionH relativeFrom="column">
                  <wp:posOffset>4495165</wp:posOffset>
                </wp:positionH>
                <wp:positionV relativeFrom="paragraph">
                  <wp:posOffset>97790</wp:posOffset>
                </wp:positionV>
                <wp:extent cx="1630680" cy="234315"/>
                <wp:effectExtent l="8890" t="12065" r="8255" b="10795"/>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680" cy="234315"/>
                        </a:xfrm>
                        <a:prstGeom prst="rect">
                          <a:avLst/>
                        </a:prstGeom>
                        <a:solidFill>
                          <a:srgbClr val="FFFFFF"/>
                        </a:solidFill>
                        <a:ln w="9525">
                          <a:solidFill>
                            <a:srgbClr val="000000"/>
                          </a:solidFill>
                          <a:miter lim="800000"/>
                          <a:headEnd/>
                          <a:tailEnd/>
                        </a:ln>
                      </wps:spPr>
                      <wps:txbx>
                        <w:txbxContent>
                          <w:p w:rsidR="00D26A8C" w:rsidRDefault="00D26A8C" w:rsidP="00D26A8C">
                            <w:r>
                              <w:t>DÜŞÜNCELERİNİ SÖYL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53.95pt;margin-top:7.7pt;width:128.4pt;height:18.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">
                <v:textbox>
                  <w:txbxContent>
                    <w:p w:rsidR="00D26A8C" w:rsidRDefault="00D26A8C" w:rsidP="00D26A8C">
                      <w:r>
                        <w:t>DÜŞÜNCELERİNİ SÖYLE</w:t>
                      </w:r>
                    </w:p>
                  </w:txbxContent>
                </v:textbox>
              </v:shape>
            </w:pict>
          </mc:Fallback>
        </mc:AlternateContent>
      </w: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D26A8C" w:rsidRPr="00C30176" w:rsidRDefault="00D26A8C" w:rsidP="00D26A8C">
      <w:pPr>
        <w:rPr>
          <w:rFonts w:ascii="Times New Roman" w:hAnsi="Times New Roman"/>
          <w:sz w:val="24"/>
          <w:szCs w:val="24"/>
        </w:rPr>
      </w:pPr>
    </w:p>
    <w:p w:rsidR="00EF39E7" w:rsidRPr="00C30176" w:rsidRDefault="00EF39E7" w:rsidP="00EE1DEF">
      <w:pPr>
        <w:pStyle w:val="Balk2"/>
        <w:rPr>
          <w:szCs w:val="24"/>
        </w:rPr>
      </w:pPr>
    </w:p>
    <w:p w:rsidR="00EF39E7" w:rsidRPr="00C30176" w:rsidRDefault="00EF39E7" w:rsidP="00EE1DEF">
      <w:pPr>
        <w:pStyle w:val="Balk2"/>
        <w:rPr>
          <w:szCs w:val="24"/>
        </w:rPr>
      </w:pPr>
    </w:p>
    <w:p w:rsidR="00EF39E7" w:rsidRPr="00C30176" w:rsidRDefault="00EF39E7" w:rsidP="00EE1DEF">
      <w:pPr>
        <w:pStyle w:val="Balk2"/>
        <w:rPr>
          <w:szCs w:val="24"/>
        </w:rPr>
      </w:pPr>
    </w:p>
    <w:p w:rsidR="00EF39E7" w:rsidRPr="00C30176" w:rsidRDefault="00987A5A" w:rsidP="00EE1DEF">
      <w:pPr>
        <w:pStyle w:val="Balk2"/>
        <w:rPr>
          <w:szCs w:val="24"/>
        </w:rPr>
      </w:pPr>
      <w:r>
        <w:rPr>
          <w:noProof/>
          <w:szCs w:val="24"/>
          <w:lang w:eastAsia="tr-TR"/>
        </w:rPr>
        <mc:AlternateContent>
          <mc:Choice Requires="wps">
            <w:drawing>
              <wp:anchor distT="0" distB="0" distL="114300" distR="114300" simplePos="0" relativeHeight="251659776" behindDoc="0" locked="0" layoutInCell="1" allowOverlap="1">
                <wp:simplePos x="0" y="0"/>
                <wp:positionH relativeFrom="column">
                  <wp:posOffset>1291590</wp:posOffset>
                </wp:positionH>
                <wp:positionV relativeFrom="paragraph">
                  <wp:posOffset>80645</wp:posOffset>
                </wp:positionV>
                <wp:extent cx="2540635" cy="458470"/>
                <wp:effectExtent l="5715" t="13970" r="6350" b="13335"/>
                <wp:wrapNone/>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635" cy="458470"/>
                        </a:xfrm>
                        <a:prstGeom prst="rect">
                          <a:avLst/>
                        </a:prstGeom>
                        <a:solidFill>
                          <a:srgbClr val="FFFFFF"/>
                        </a:solidFill>
                        <a:ln w="9525">
                          <a:solidFill>
                            <a:srgbClr val="000000"/>
                          </a:solidFill>
                          <a:miter lim="800000"/>
                          <a:headEnd/>
                          <a:tailEnd/>
                        </a:ln>
                      </wps:spPr>
                      <wps:txbx>
                        <w:txbxContent>
                          <w:p w:rsidR="00D26A8C" w:rsidRDefault="00D26A8C" w:rsidP="00D26A8C">
                            <w:r>
                              <w:t>ÖĞRENME ETKİNLİKLERİNE İSTEKLE KATILIYORU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01.7pt;margin-top:6.35pt;width:200.05pt;height:36.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">
                <v:textbox>
                  <w:txbxContent>
                    <w:p w:rsidR="00D26A8C" w:rsidRDefault="00D26A8C" w:rsidP="00D26A8C">
                      <w:r>
                        <w:t>ÖĞRENME ETKİNLİKLERİNE İSTEKLE KATILIYORUM</w:t>
                      </w:r>
                    </w:p>
                  </w:txbxContent>
                </v:textbox>
              </v:shape>
            </w:pict>
          </mc:Fallback>
        </mc:AlternateContent>
      </w:r>
    </w:p>
    <w:p w:rsidR="00EF39E7" w:rsidRPr="00C30176" w:rsidRDefault="00EF39E7" w:rsidP="00EE1DEF">
      <w:pPr>
        <w:pStyle w:val="Balk2"/>
        <w:rPr>
          <w:szCs w:val="24"/>
        </w:rPr>
      </w:pPr>
    </w:p>
    <w:p w:rsidR="00EF39E7" w:rsidRPr="00C30176" w:rsidRDefault="00EF39E7" w:rsidP="00EE1DEF">
      <w:pPr>
        <w:pStyle w:val="Balk2"/>
        <w:rPr>
          <w:szCs w:val="24"/>
        </w:rPr>
      </w:pPr>
    </w:p>
    <w:p w:rsidR="00EF39E7" w:rsidRPr="00C30176" w:rsidRDefault="00EF39E7" w:rsidP="00EE1DEF">
      <w:pPr>
        <w:pStyle w:val="Balk2"/>
        <w:rPr>
          <w:szCs w:val="24"/>
        </w:rPr>
      </w:pPr>
    </w:p>
    <w:p w:rsidR="00EF39E7" w:rsidRPr="00C30176" w:rsidRDefault="00EF39E7" w:rsidP="00EE1DEF">
      <w:pPr>
        <w:pStyle w:val="Balk2"/>
        <w:rPr>
          <w:szCs w:val="24"/>
        </w:rPr>
      </w:pPr>
    </w:p>
    <w:p w:rsidR="00EF39E7" w:rsidRPr="00C30176" w:rsidRDefault="00EF39E7" w:rsidP="00EE1DEF">
      <w:pPr>
        <w:pStyle w:val="Balk2"/>
        <w:rPr>
          <w:szCs w:val="24"/>
        </w:rPr>
      </w:pPr>
    </w:p>
    <w:p w:rsidR="00EF39E7" w:rsidRDefault="00EF39E7" w:rsidP="00EE1DEF">
      <w:pPr>
        <w:pStyle w:val="Balk2"/>
      </w:pPr>
    </w:p>
    <w:bookmarkEnd w:id="1"/>
    <w:p w:rsidR="00AD3A3D" w:rsidRPr="002501D1" w:rsidRDefault="00AD3A3D" w:rsidP="00AD3A3D">
      <w:pPr>
        <w:spacing w:line="360" w:lineRule="auto"/>
        <w:rPr>
          <w:rFonts w:ascii="Times New Roman" w:hAnsi="Times New Roman"/>
          <w:b/>
        </w:rPr>
      </w:pPr>
    </w:p>
    <w:sectPr w:rsidR="00AD3A3D" w:rsidRPr="002501D1" w:rsidSect="00EC1E21">
      <w:footerReference w:type="default" r:id="rId1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358B" w:rsidRDefault="00ED358B" w:rsidP="00BF2FB1">
      <w:pPr>
        <w:spacing w:after="0" w:line="240" w:lineRule="auto"/>
      </w:pPr>
      <w:r>
        <w:separator/>
      </w:r>
    </w:p>
  </w:endnote>
  <w:endnote w:type="continuationSeparator" w:id="0">
    <w:p w:rsidR="00ED358B" w:rsidRDefault="00ED358B"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01D1" w:rsidRDefault="00967CEB">
    <w:pPr>
      <w:pStyle w:val="Altbilgi"/>
      <w:jc w:val="right"/>
    </w:pPr>
    <w:r>
      <w:fldChar w:fldCharType="begin"/>
    </w:r>
    <w:r w:rsidR="000C114B">
      <w:instrText xml:space="preserve"> PAGE   \* MERGEFORMAT </w:instrText>
    </w:r>
    <w:r>
      <w:fldChar w:fldCharType="separate"/>
    </w:r>
    <w:r w:rsidR="00987A5A">
      <w:rPr>
        <w:noProof/>
      </w:rPr>
      <w:t>3</w:t>
    </w:r>
    <w:r>
      <w:rPr>
        <w:noProof/>
      </w:rPr>
      <w:fldChar w:fldCharType="end"/>
    </w:r>
  </w:p>
  <w:p w:rsidR="002501D1" w:rsidRDefault="002501D1">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358B" w:rsidRDefault="00ED358B" w:rsidP="00BF2FB1">
      <w:pPr>
        <w:spacing w:after="0" w:line="240" w:lineRule="auto"/>
      </w:pPr>
      <w:r>
        <w:separator/>
      </w:r>
    </w:p>
  </w:footnote>
  <w:footnote w:type="continuationSeparator" w:id="0">
    <w:p w:rsidR="00ED358B" w:rsidRDefault="00ED358B"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9E36C3E"/>
    <w:multiLevelType w:val="hybridMultilevel"/>
    <w:tmpl w:val="08585FC8"/>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1B50672"/>
    <w:multiLevelType w:val="hybridMultilevel"/>
    <w:tmpl w:val="625840AA"/>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7">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8">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nsid w:val="1CF50CBF"/>
    <w:multiLevelType w:val="hybridMultilevel"/>
    <w:tmpl w:val="993E8EF4"/>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nsid w:val="224747A0"/>
    <w:multiLevelType w:val="hybridMultilevel"/>
    <w:tmpl w:val="42425A3A"/>
    <w:lvl w:ilvl="0" w:tplc="843A401E">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23D67DE4"/>
    <w:multiLevelType w:val="hybridMultilevel"/>
    <w:tmpl w:val="CA908DE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240C171E"/>
    <w:multiLevelType w:val="hybridMultilevel"/>
    <w:tmpl w:val="338E20FA"/>
    <w:lvl w:ilvl="0" w:tplc="9908660C">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6">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7">
    <w:nsid w:val="2793793E"/>
    <w:multiLevelType w:val="hybridMultilevel"/>
    <w:tmpl w:val="96A6CAF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nsid w:val="303B1169"/>
    <w:multiLevelType w:val="hybridMultilevel"/>
    <w:tmpl w:val="5EA8CF5C"/>
    <w:lvl w:ilvl="0" w:tplc="93546DEC">
      <w:start w:val="8"/>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318039CC"/>
    <w:multiLevelType w:val="hybridMultilevel"/>
    <w:tmpl w:val="CD467EB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7">
    <w:nsid w:val="45370F29"/>
    <w:multiLevelType w:val="hybridMultilevel"/>
    <w:tmpl w:val="D3D899EC"/>
    <w:lvl w:ilvl="0" w:tplc="99E4550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8">
    <w:nsid w:val="461259A4"/>
    <w:multiLevelType w:val="multilevel"/>
    <w:tmpl w:val="7C7C2702"/>
    <w:lvl w:ilvl="0">
      <w:start w:val="1"/>
      <w:numFmt w:val="decimal"/>
      <w:lvlText w:val="%1-"/>
      <w:lvlJc w:val="left"/>
      <w:pPr>
        <w:ind w:left="720"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nsid w:val="4AEF66C3"/>
    <w:multiLevelType w:val="multilevel"/>
    <w:tmpl w:val="AD80756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nsid w:val="4D0578C5"/>
    <w:multiLevelType w:val="hybridMultilevel"/>
    <w:tmpl w:val="B2FC070E"/>
    <w:lvl w:ilvl="0" w:tplc="05D40A74">
      <w:start w:val="1"/>
      <w:numFmt w:val="decimal"/>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31">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2">
    <w:nsid w:val="65EE239F"/>
    <w:multiLevelType w:val="hybridMultilevel"/>
    <w:tmpl w:val="748EDCFE"/>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3">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nsid w:val="6E630D18"/>
    <w:multiLevelType w:val="hybridMultilevel"/>
    <w:tmpl w:val="8C52B1C2"/>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nsid w:val="6FBB3BAD"/>
    <w:multiLevelType w:val="hybridMultilevel"/>
    <w:tmpl w:val="1B945B4E"/>
    <w:lvl w:ilvl="0" w:tplc="EC5C4B32">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7">
    <w:nsid w:val="74DD0A90"/>
    <w:multiLevelType w:val="hybridMultilevel"/>
    <w:tmpl w:val="CC823738"/>
    <w:lvl w:ilvl="0" w:tplc="05D40A7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0"/>
  </w:num>
  <w:num w:numId="2">
    <w:abstractNumId w:val="8"/>
  </w:num>
  <w:num w:numId="3">
    <w:abstractNumId w:val="18"/>
  </w:num>
  <w:num w:numId="4">
    <w:abstractNumId w:val="38"/>
  </w:num>
  <w:num w:numId="5">
    <w:abstractNumId w:val="24"/>
  </w:num>
  <w:num w:numId="6">
    <w:abstractNumId w:val="16"/>
  </w:num>
  <w:num w:numId="7">
    <w:abstractNumId w:val="6"/>
  </w:num>
  <w:num w:numId="8">
    <w:abstractNumId w:val="33"/>
  </w:num>
  <w:num w:numId="9">
    <w:abstractNumId w:val="41"/>
  </w:num>
  <w:num w:numId="10">
    <w:abstractNumId w:val="0"/>
  </w:num>
  <w:num w:numId="11">
    <w:abstractNumId w:val="40"/>
  </w:num>
  <w:num w:numId="12">
    <w:abstractNumId w:val="25"/>
  </w:num>
  <w:num w:numId="13">
    <w:abstractNumId w:val="2"/>
  </w:num>
  <w:num w:numId="14">
    <w:abstractNumId w:val="14"/>
  </w:num>
  <w:num w:numId="15">
    <w:abstractNumId w:val="26"/>
  </w:num>
  <w:num w:numId="16">
    <w:abstractNumId w:val="22"/>
  </w:num>
  <w:num w:numId="17">
    <w:abstractNumId w:val="19"/>
  </w:num>
  <w:num w:numId="18">
    <w:abstractNumId w:val="4"/>
  </w:num>
  <w:num w:numId="19">
    <w:abstractNumId w:val="31"/>
  </w:num>
  <w:num w:numId="20">
    <w:abstractNumId w:val="23"/>
  </w:num>
  <w:num w:numId="21">
    <w:abstractNumId w:val="36"/>
  </w:num>
  <w:num w:numId="22">
    <w:abstractNumId w:val="39"/>
  </w:num>
  <w:num w:numId="23">
    <w:abstractNumId w:val="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17"/>
  </w:num>
  <w:num w:numId="27">
    <w:abstractNumId w:val="35"/>
  </w:num>
  <w:num w:numId="28">
    <w:abstractNumId w:val="13"/>
  </w:num>
  <w:num w:numId="29">
    <w:abstractNumId w:val="11"/>
  </w:num>
  <w:num w:numId="30">
    <w:abstractNumId w:val="21"/>
  </w:num>
  <w:num w:numId="31">
    <w:abstractNumId w:val="12"/>
  </w:num>
  <w:num w:numId="32">
    <w:abstractNumId w:val="27"/>
  </w:num>
  <w:num w:numId="33">
    <w:abstractNumId w:val="28"/>
  </w:num>
  <w:num w:numId="34">
    <w:abstractNumId w:val="9"/>
  </w:num>
  <w:num w:numId="35">
    <w:abstractNumId w:val="29"/>
  </w:num>
  <w:num w:numId="36">
    <w:abstractNumId w:val="32"/>
  </w:num>
  <w:num w:numId="37">
    <w:abstractNumId w:val="37"/>
  </w:num>
  <w:num w:numId="38">
    <w:abstractNumId w:val="30"/>
  </w:num>
  <w:num w:numId="39">
    <w:abstractNumId w:val="34"/>
  </w:num>
  <w:num w:numId="40">
    <w:abstractNumId w:val="1"/>
  </w:num>
  <w:num w:numId="41">
    <w:abstractNumId w:val="3"/>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1D5"/>
    <w:rsid w:val="000109D9"/>
    <w:rsid w:val="0001190D"/>
    <w:rsid w:val="00017E23"/>
    <w:rsid w:val="000254E7"/>
    <w:rsid w:val="00027B53"/>
    <w:rsid w:val="000349D2"/>
    <w:rsid w:val="00034A38"/>
    <w:rsid w:val="0003726E"/>
    <w:rsid w:val="00056A97"/>
    <w:rsid w:val="000630C1"/>
    <w:rsid w:val="00065F98"/>
    <w:rsid w:val="00067EE0"/>
    <w:rsid w:val="00090F7B"/>
    <w:rsid w:val="00093BB8"/>
    <w:rsid w:val="0009620C"/>
    <w:rsid w:val="00097D70"/>
    <w:rsid w:val="000A38B7"/>
    <w:rsid w:val="000B0DF1"/>
    <w:rsid w:val="000B68CD"/>
    <w:rsid w:val="000C114B"/>
    <w:rsid w:val="000D549E"/>
    <w:rsid w:val="000E6EF3"/>
    <w:rsid w:val="000F0670"/>
    <w:rsid w:val="00102683"/>
    <w:rsid w:val="00106033"/>
    <w:rsid w:val="00114231"/>
    <w:rsid w:val="001230D8"/>
    <w:rsid w:val="00151D56"/>
    <w:rsid w:val="00153138"/>
    <w:rsid w:val="00164B52"/>
    <w:rsid w:val="00166104"/>
    <w:rsid w:val="001663A1"/>
    <w:rsid w:val="00166597"/>
    <w:rsid w:val="0017301D"/>
    <w:rsid w:val="001C290B"/>
    <w:rsid w:val="001C7BDF"/>
    <w:rsid w:val="001D00F7"/>
    <w:rsid w:val="001D42AF"/>
    <w:rsid w:val="001D7B48"/>
    <w:rsid w:val="001D7CBA"/>
    <w:rsid w:val="001E2B21"/>
    <w:rsid w:val="001F18D9"/>
    <w:rsid w:val="001F35E1"/>
    <w:rsid w:val="0022004F"/>
    <w:rsid w:val="00230BB2"/>
    <w:rsid w:val="00242A11"/>
    <w:rsid w:val="00243DBC"/>
    <w:rsid w:val="002501D1"/>
    <w:rsid w:val="00255FBA"/>
    <w:rsid w:val="002C3820"/>
    <w:rsid w:val="002C77BE"/>
    <w:rsid w:val="002D29C4"/>
    <w:rsid w:val="002D4E95"/>
    <w:rsid w:val="002D58EE"/>
    <w:rsid w:val="002E1DF0"/>
    <w:rsid w:val="0030093A"/>
    <w:rsid w:val="00300C9B"/>
    <w:rsid w:val="0030271C"/>
    <w:rsid w:val="00302B89"/>
    <w:rsid w:val="00304A19"/>
    <w:rsid w:val="00307E8A"/>
    <w:rsid w:val="00333EAE"/>
    <w:rsid w:val="00347B4A"/>
    <w:rsid w:val="00363DDB"/>
    <w:rsid w:val="003754FD"/>
    <w:rsid w:val="003800A2"/>
    <w:rsid w:val="003831C2"/>
    <w:rsid w:val="003873B1"/>
    <w:rsid w:val="003901C1"/>
    <w:rsid w:val="00390DC4"/>
    <w:rsid w:val="003A1DE9"/>
    <w:rsid w:val="003A3B6A"/>
    <w:rsid w:val="003A651C"/>
    <w:rsid w:val="003B6078"/>
    <w:rsid w:val="003B6952"/>
    <w:rsid w:val="003C3103"/>
    <w:rsid w:val="003C51B2"/>
    <w:rsid w:val="003C5FA8"/>
    <w:rsid w:val="003D0B1B"/>
    <w:rsid w:val="003E5D4D"/>
    <w:rsid w:val="004051F2"/>
    <w:rsid w:val="00407AAA"/>
    <w:rsid w:val="004206CF"/>
    <w:rsid w:val="00436BEB"/>
    <w:rsid w:val="00441032"/>
    <w:rsid w:val="00456D46"/>
    <w:rsid w:val="00460230"/>
    <w:rsid w:val="00471703"/>
    <w:rsid w:val="00486B9A"/>
    <w:rsid w:val="004A035D"/>
    <w:rsid w:val="004A2CCC"/>
    <w:rsid w:val="004A4587"/>
    <w:rsid w:val="004A4DFC"/>
    <w:rsid w:val="004B7BA1"/>
    <w:rsid w:val="004D0AF5"/>
    <w:rsid w:val="004D0E97"/>
    <w:rsid w:val="004D557B"/>
    <w:rsid w:val="004F2CD6"/>
    <w:rsid w:val="005340E0"/>
    <w:rsid w:val="00574B08"/>
    <w:rsid w:val="00587499"/>
    <w:rsid w:val="00590440"/>
    <w:rsid w:val="00591E27"/>
    <w:rsid w:val="005B0DE0"/>
    <w:rsid w:val="005C76A6"/>
    <w:rsid w:val="005E1049"/>
    <w:rsid w:val="005E6D0A"/>
    <w:rsid w:val="005F5274"/>
    <w:rsid w:val="005F7499"/>
    <w:rsid w:val="00617930"/>
    <w:rsid w:val="006363A1"/>
    <w:rsid w:val="006365DF"/>
    <w:rsid w:val="00646324"/>
    <w:rsid w:val="00652C02"/>
    <w:rsid w:val="00656F0F"/>
    <w:rsid w:val="00672D25"/>
    <w:rsid w:val="006911E1"/>
    <w:rsid w:val="006A0BCF"/>
    <w:rsid w:val="006A0CD7"/>
    <w:rsid w:val="006C57D3"/>
    <w:rsid w:val="006C698E"/>
    <w:rsid w:val="006C7B99"/>
    <w:rsid w:val="006D7351"/>
    <w:rsid w:val="006E57CA"/>
    <w:rsid w:val="006E700E"/>
    <w:rsid w:val="006F3351"/>
    <w:rsid w:val="006F5DD9"/>
    <w:rsid w:val="00710BD5"/>
    <w:rsid w:val="00715817"/>
    <w:rsid w:val="007249A8"/>
    <w:rsid w:val="00726C3B"/>
    <w:rsid w:val="00740CE6"/>
    <w:rsid w:val="0074576D"/>
    <w:rsid w:val="00761A5E"/>
    <w:rsid w:val="00764A5E"/>
    <w:rsid w:val="00772429"/>
    <w:rsid w:val="007725CC"/>
    <w:rsid w:val="007742B3"/>
    <w:rsid w:val="00777399"/>
    <w:rsid w:val="00785A9B"/>
    <w:rsid w:val="00794461"/>
    <w:rsid w:val="00794776"/>
    <w:rsid w:val="007A3492"/>
    <w:rsid w:val="007C2DE1"/>
    <w:rsid w:val="007D56CE"/>
    <w:rsid w:val="007D70FC"/>
    <w:rsid w:val="007E119D"/>
    <w:rsid w:val="007F743F"/>
    <w:rsid w:val="008053E7"/>
    <w:rsid w:val="00820308"/>
    <w:rsid w:val="00821708"/>
    <w:rsid w:val="00825AA9"/>
    <w:rsid w:val="00837935"/>
    <w:rsid w:val="008514B2"/>
    <w:rsid w:val="00863681"/>
    <w:rsid w:val="00865033"/>
    <w:rsid w:val="0088725D"/>
    <w:rsid w:val="00893B3A"/>
    <w:rsid w:val="008965E6"/>
    <w:rsid w:val="008A3658"/>
    <w:rsid w:val="008A6BFB"/>
    <w:rsid w:val="008B7CF2"/>
    <w:rsid w:val="008C2E83"/>
    <w:rsid w:val="008D43B1"/>
    <w:rsid w:val="008E27CF"/>
    <w:rsid w:val="008F1508"/>
    <w:rsid w:val="008F650F"/>
    <w:rsid w:val="00921AB1"/>
    <w:rsid w:val="00927AC0"/>
    <w:rsid w:val="00930285"/>
    <w:rsid w:val="009433A2"/>
    <w:rsid w:val="009445F1"/>
    <w:rsid w:val="00947B3C"/>
    <w:rsid w:val="00967CEB"/>
    <w:rsid w:val="00967F10"/>
    <w:rsid w:val="00987046"/>
    <w:rsid w:val="00987A5A"/>
    <w:rsid w:val="00997588"/>
    <w:rsid w:val="009A1660"/>
    <w:rsid w:val="009A1946"/>
    <w:rsid w:val="009B0858"/>
    <w:rsid w:val="009B4823"/>
    <w:rsid w:val="009C2539"/>
    <w:rsid w:val="009D4CCE"/>
    <w:rsid w:val="009D79ED"/>
    <w:rsid w:val="009E0C5C"/>
    <w:rsid w:val="009E16E8"/>
    <w:rsid w:val="009E31C2"/>
    <w:rsid w:val="009E3CD7"/>
    <w:rsid w:val="009E5187"/>
    <w:rsid w:val="00A1143A"/>
    <w:rsid w:val="00A17325"/>
    <w:rsid w:val="00A343C4"/>
    <w:rsid w:val="00A43EAE"/>
    <w:rsid w:val="00A6226A"/>
    <w:rsid w:val="00A6664F"/>
    <w:rsid w:val="00A67DAE"/>
    <w:rsid w:val="00A763D6"/>
    <w:rsid w:val="00A77740"/>
    <w:rsid w:val="00A85013"/>
    <w:rsid w:val="00A85E8A"/>
    <w:rsid w:val="00AA34AD"/>
    <w:rsid w:val="00AB690F"/>
    <w:rsid w:val="00AC09B4"/>
    <w:rsid w:val="00AD336A"/>
    <w:rsid w:val="00AD3A3D"/>
    <w:rsid w:val="00AD58F7"/>
    <w:rsid w:val="00AD6773"/>
    <w:rsid w:val="00AF2453"/>
    <w:rsid w:val="00AF393B"/>
    <w:rsid w:val="00B01C04"/>
    <w:rsid w:val="00B22857"/>
    <w:rsid w:val="00B23C08"/>
    <w:rsid w:val="00B2767D"/>
    <w:rsid w:val="00B32978"/>
    <w:rsid w:val="00B34A00"/>
    <w:rsid w:val="00B50CF3"/>
    <w:rsid w:val="00B55A60"/>
    <w:rsid w:val="00B62CC6"/>
    <w:rsid w:val="00B67E48"/>
    <w:rsid w:val="00B71519"/>
    <w:rsid w:val="00B75BD4"/>
    <w:rsid w:val="00B82FAA"/>
    <w:rsid w:val="00B956D2"/>
    <w:rsid w:val="00BC6FCB"/>
    <w:rsid w:val="00BD2974"/>
    <w:rsid w:val="00BD34F2"/>
    <w:rsid w:val="00BE0C56"/>
    <w:rsid w:val="00BF2FB1"/>
    <w:rsid w:val="00C036C4"/>
    <w:rsid w:val="00C059F1"/>
    <w:rsid w:val="00C16A92"/>
    <w:rsid w:val="00C16AA3"/>
    <w:rsid w:val="00C2305A"/>
    <w:rsid w:val="00C30176"/>
    <w:rsid w:val="00C3484E"/>
    <w:rsid w:val="00C70525"/>
    <w:rsid w:val="00C92851"/>
    <w:rsid w:val="00CA227F"/>
    <w:rsid w:val="00CC19DE"/>
    <w:rsid w:val="00CC23C7"/>
    <w:rsid w:val="00CC3CFC"/>
    <w:rsid w:val="00D26A8C"/>
    <w:rsid w:val="00D33A67"/>
    <w:rsid w:val="00D345EB"/>
    <w:rsid w:val="00D35A38"/>
    <w:rsid w:val="00D377B8"/>
    <w:rsid w:val="00D403AD"/>
    <w:rsid w:val="00D46645"/>
    <w:rsid w:val="00D479EA"/>
    <w:rsid w:val="00D57B8D"/>
    <w:rsid w:val="00D778A0"/>
    <w:rsid w:val="00D84321"/>
    <w:rsid w:val="00D942D1"/>
    <w:rsid w:val="00D96F3B"/>
    <w:rsid w:val="00DA47AE"/>
    <w:rsid w:val="00DA54E2"/>
    <w:rsid w:val="00DB1861"/>
    <w:rsid w:val="00DB471C"/>
    <w:rsid w:val="00DB4B15"/>
    <w:rsid w:val="00DB7171"/>
    <w:rsid w:val="00DD3798"/>
    <w:rsid w:val="00DD5336"/>
    <w:rsid w:val="00DE681A"/>
    <w:rsid w:val="00DF25E7"/>
    <w:rsid w:val="00DF5825"/>
    <w:rsid w:val="00E2038D"/>
    <w:rsid w:val="00E23E8D"/>
    <w:rsid w:val="00E34747"/>
    <w:rsid w:val="00E42A0E"/>
    <w:rsid w:val="00E42F27"/>
    <w:rsid w:val="00E64BA6"/>
    <w:rsid w:val="00E755FA"/>
    <w:rsid w:val="00E81C67"/>
    <w:rsid w:val="00E85261"/>
    <w:rsid w:val="00E8707A"/>
    <w:rsid w:val="00EB22FF"/>
    <w:rsid w:val="00EB51EE"/>
    <w:rsid w:val="00EB5729"/>
    <w:rsid w:val="00EC1E21"/>
    <w:rsid w:val="00ED1F16"/>
    <w:rsid w:val="00ED358B"/>
    <w:rsid w:val="00EE1DEF"/>
    <w:rsid w:val="00EE56BF"/>
    <w:rsid w:val="00EF1FA5"/>
    <w:rsid w:val="00EF20EA"/>
    <w:rsid w:val="00EF2EC8"/>
    <w:rsid w:val="00EF39C9"/>
    <w:rsid w:val="00EF39E7"/>
    <w:rsid w:val="00F114D8"/>
    <w:rsid w:val="00F11D8B"/>
    <w:rsid w:val="00F26CB8"/>
    <w:rsid w:val="00F32B8C"/>
    <w:rsid w:val="00F35C5F"/>
    <w:rsid w:val="00F373A8"/>
    <w:rsid w:val="00F41801"/>
    <w:rsid w:val="00F4185C"/>
    <w:rsid w:val="00F61381"/>
    <w:rsid w:val="00F71409"/>
    <w:rsid w:val="00F81AC1"/>
    <w:rsid w:val="00F914C3"/>
    <w:rsid w:val="00F9426F"/>
    <w:rsid w:val="00FA671C"/>
    <w:rsid w:val="00FB48E9"/>
    <w:rsid w:val="00FD1D58"/>
    <w:rsid w:val="00FE0D7F"/>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EE1DEF"/>
    <w:pPr>
      <w:keepNext/>
      <w:keepLines/>
      <w:spacing w:before="200" w:after="0"/>
      <w:jc w:val="center"/>
      <w:outlineLvl w:val="1"/>
    </w:pPr>
    <w:rPr>
      <w:rFonts w:ascii="Times New Roman" w:eastAsia="Times New Roman" w:hAnsi="Times New Roman"/>
      <w:b/>
      <w:bCs/>
      <w:sz w:val="24"/>
      <w:szCs w:val="26"/>
    </w:rPr>
  </w:style>
  <w:style w:type="paragraph" w:styleId="Balk3">
    <w:name w:val="heading 3"/>
    <w:basedOn w:val="Normal"/>
    <w:next w:val="Normal"/>
    <w:link w:val="Balk3Char"/>
    <w:uiPriority w:val="9"/>
    <w:unhideWhenUsed/>
    <w:qFormat/>
    <w:rsid w:val="00E8707A"/>
    <w:pPr>
      <w:keepNext/>
      <w:keepLines/>
      <w:spacing w:before="40" w:after="0"/>
      <w:outlineLvl w:val="2"/>
    </w:pPr>
    <w:rPr>
      <w:rFonts w:ascii="Calibri Light" w:eastAsia="Times New Roman" w:hAnsi="Calibri Light"/>
      <w:color w:val="1F4D78"/>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EE1DEF"/>
    <w:rPr>
      <w:rFonts w:ascii="Times New Roman" w:eastAsia="Times New Roman" w:hAnsi="Times New Roman"/>
      <w:b/>
      <w:bCs/>
      <w:sz w:val="24"/>
      <w:szCs w:val="26"/>
      <w:lang w:eastAsia="en-US"/>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character" w:customStyle="1" w:styleId="Balk3Char">
    <w:name w:val="Başlık 3 Char"/>
    <w:link w:val="Balk3"/>
    <w:uiPriority w:val="9"/>
    <w:rsid w:val="00E8707A"/>
    <w:rPr>
      <w:rFonts w:ascii="Calibri Light" w:eastAsia="Times New Roman" w:hAnsi="Calibri Light" w:cs="Times New Roman"/>
      <w:color w:val="1F4D78"/>
      <w:sz w:val="24"/>
      <w:szCs w:val="24"/>
    </w:rPr>
  </w:style>
  <w:style w:type="paragraph" w:styleId="Dzeltme">
    <w:name w:val="Revision"/>
    <w:hidden/>
    <w:uiPriority w:val="99"/>
    <w:semiHidden/>
    <w:rsid w:val="00EE1DEF"/>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EE1DEF"/>
    <w:pPr>
      <w:keepNext/>
      <w:keepLines/>
      <w:spacing w:before="200" w:after="0"/>
      <w:jc w:val="center"/>
      <w:outlineLvl w:val="1"/>
    </w:pPr>
    <w:rPr>
      <w:rFonts w:ascii="Times New Roman" w:eastAsia="Times New Roman" w:hAnsi="Times New Roman"/>
      <w:b/>
      <w:bCs/>
      <w:sz w:val="24"/>
      <w:szCs w:val="26"/>
    </w:rPr>
  </w:style>
  <w:style w:type="paragraph" w:styleId="Balk3">
    <w:name w:val="heading 3"/>
    <w:basedOn w:val="Normal"/>
    <w:next w:val="Normal"/>
    <w:link w:val="Balk3Char"/>
    <w:uiPriority w:val="9"/>
    <w:unhideWhenUsed/>
    <w:qFormat/>
    <w:rsid w:val="00E8707A"/>
    <w:pPr>
      <w:keepNext/>
      <w:keepLines/>
      <w:spacing w:before="40" w:after="0"/>
      <w:outlineLvl w:val="2"/>
    </w:pPr>
    <w:rPr>
      <w:rFonts w:ascii="Calibri Light" w:eastAsia="Times New Roman" w:hAnsi="Calibri Light"/>
      <w:color w:val="1F4D78"/>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EE1DEF"/>
    <w:rPr>
      <w:rFonts w:ascii="Times New Roman" w:eastAsia="Times New Roman" w:hAnsi="Times New Roman"/>
      <w:b/>
      <w:bCs/>
      <w:sz w:val="24"/>
      <w:szCs w:val="26"/>
      <w:lang w:eastAsia="en-US"/>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character" w:customStyle="1" w:styleId="Balk3Char">
    <w:name w:val="Başlık 3 Char"/>
    <w:link w:val="Balk3"/>
    <w:uiPriority w:val="9"/>
    <w:rsid w:val="00E8707A"/>
    <w:rPr>
      <w:rFonts w:ascii="Calibri Light" w:eastAsia="Times New Roman" w:hAnsi="Calibri Light" w:cs="Times New Roman"/>
      <w:color w:val="1F4D78"/>
      <w:sz w:val="24"/>
      <w:szCs w:val="24"/>
    </w:rPr>
  </w:style>
  <w:style w:type="paragraph" w:styleId="Dzeltme">
    <w:name w:val="Revision"/>
    <w:hidden/>
    <w:uiPriority w:val="99"/>
    <w:semiHidden/>
    <w:rsid w:val="00EE1DEF"/>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microsoft.com/office/2007/relationships/stylesWithEffects" Target="stylesWithEffects.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webSettings" Target="webSettings.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06897" units="1/cm"/>
          <inkml:channelProperty channel="T" name="resolution" value="1" units="1/dev"/>
        </inkml:channelProperties>
      </inkml:inkSource>
      <inkml:timestamp xml:id="ts0" timeString="2020-07-26T19:16:02.553"/>
    </inkml:context>
    <inkml:brush xml:id="br0">
      <inkml:brushProperty name="width" value="0.1" units="cm"/>
      <inkml:brushProperty name="height" value="0.1" units="cm"/>
      <inkml:brushProperty name="fitToCurve" value="1"/>
    </inkml:brush>
  </inkml:definitions>
  <inkml:trace contextRef="#ctx0" brushRef="#br0">0 0 0,'20'0'344,"1"0"-329,0 0-15,0 0 16,0 0 0,20 0-16,-20 0 31,0 0-31,20 0 16,-20 0-1,0 0-15,0 0 16,0 0-1,0 0 1,-1 0 0,1 0-1,0 0-15,0 0 16,20 0 15,-20 0 0,0 21-31,0-21 16,0 0-16,-1 0 16,1 0-1,21 21 1,-21-21 0,0 0-16,-1 0 15,1 0 1,-21 20-1,21-20-15,0 0 16,-21 21 0,21-21 484,-1 0-485,22 21-15,-21-21 16,-21 21-16,41-21 16,-20 21-1,0-21-15,21 0 16,-21 21-1,-1-21-15,43 20 16,-63 1-16,41-21 16,-20 21-1,0-21-15,0 21 16,21-21 0,-22 21-1,1-21-15,0 20 16,0 1-1,0 0-15,-1-21 16,-20 21 0,21-21-16,0 0 15,-21 21 1,21 0-16,0-1 16,-1-20-16,1 21 15,-21 0 1,21-21-16,0 21 15,0-21 1,0 21 0,-1-21-16,-20 20 15,21-20 1,0 21-16,0 0 16,0-21-1,-1 21-15,1 0 31,0 0-15,0-1 0,0-20-1,-21 21-15,20-21 16,1 21 0,0 0-16,-21 0 15,21-21 1,0 20-1,0 1 1,-1 0 0,1 0-16,0 0 15,0 0 1,0-1 0,-1 1-1,1 0 1,0-21-16,0 21 15,-21 0 1,0-1-16,21-20 16,-1 21-16,1-21 15,0 21 1,0 0-16,-21 0 16,0 0-1,21-21-15,0 20 16,-1 1-16,1 0 15,0 21 1,21-22-16,-22 22 16,1-21-1,0 21-15,21-1 16,-22 1 0,1-1-16,21 1 15,-21 0-15,0-1 16,20 43-1,-20-43-15,0 1 16,41-1 0,-41 1-16,0 0 15,0-1-15,20 1 16,-20 0 0,0-22-16,0 22 15,0 0 1,-1 20-16,22-20 15,-21-1 1,0 43-16,-1-43 16,22 22-16,-21-1 15,0 22 1,-1-43-16,-20 1 16,21-21 312,-21-1-313,0 1 1,0 21-16,0-21 16,0 20-1,0-20-15,0 0 16,0 0-1,0 0 1,0-1-16,0 1 16,0 0 15,0 0-15,0 0-16,0 0 15,0-1-15,0 1 31,0 0-15,0 0 0,0 0-16,0-1 15,0 1-15,0 0 16,0 21 0,0-21-1,0-1 1,0 1-16,0 21 15,-21-42-15,21 21 16,-20 20 0,20-20-16,0 0 15,-21 0 1,0 0-16,0-1 31,0 1-31,1 0 16,20 0-1,0 0 1,-21-21-16,0 20 16,0-20-1,0 0 1,1 21 0,-1-21-1,0 21-15,0-21 16,0 0-1,0 21-15,-20-21 16,-1 21 0,1-21-16,-1 0 15,0 0 1,1 0 0,-1 0-16,0 0 15,1 0 1,-1 0-16,1 0 15,-1 0-15,0 0 16,42-21 0,-41 21-16,20 0 15,0-21 1,0 21 0,-20-21-16,41 0 15,-21 21 1,0-20-1,21-1 1,-21 0-16,21 0 31,0 0-15,-21 21-16,21-20 62,0-1-46,0 0-16,0 0 16,0 0-1,21 0-15,0 21 16,-21-20 0,21-22-16,0 0 31,-1 22-31,22-1 15,-21 0-15,21 0 16,-22 21 0,1 0-16,21-42 15,20 22 1,-20-1-16,-1 21 16,1 0-1,0 0 1,-1-21-16,-20 21 15,0 0 1,21 0-16,-1 0 16,1 0-1,-21 0-15,20 0 16,43 0-16,-43 0 16,22 21-1,-1 0-15,42-1 16,-41 1-1,41 21-15,-63-21 16,22 20-16,-22 1 16,1-21-1,-21 0-15,20-1 16,1 1 0,-21 42-16,0-63 15,-1 21 1,22-1-16,-21 22 15,20-21-15,-20 20 16,0-20 0,0 0-16,21 42 15,-42-43 1,20 22-16,1 0 16,0-1-16,21 22 15,-1-1 1,-20 21-16,21 21 15,-22-20 1,43 20-16,-42 0 16,41 0-16,-20 42 15,-1-21 1,1 20-16,21 1 16,-43-21-1,43 21-15,-1-1 16,-41-82-1,0-1-15,0-20 16,-1-21-16,-20 0 16,0-1 327,0 1-343,21 0 16,-21 21-16,21-1 16,0 22-1,-21-1-15,21-20 16,0 0 0,-21-1-16,20 1 15,1 20-15,0-20 16,0-21-1,0 20-15,-1 1 16,1 0 0,0-1-16,0 1 15,0-1 1,-1 1-16,22-21 16,-21 21-16,0-1 15,0 1 1,-1-21-16,1-1 15,21 22 1,-21 0-16,-21-21 16,20 20-16,1-20 15,0 0 1,0 0-16,-21-1 16,21 22-1,-21-21-15,20 0 16,-20 0-16,21-1 31,-21 22-31,21-21 16,-21 0-1,0-1-15,0 1 16,0 0 0,0 0-1,0 0 1,21 0-1,-21-1-15,0 1 16,0 0 0,21 0-1,-21 0 1,0-1 0,0 1-16,21 0 15,-21 0 1,0 0-1,20 0 1,-20-1-16,21 1 16,-21 21-1,21-21 1,-21-1-16,0 1 16,0 0-1,21 0-15,0 0 16,-21 0-1,20-1 1,-20 1-16,21 21 16,-21-21-1,21-21-15,0 20 16,-21 1 0,0 0-16,21 0 15,-1 0-15,-20 0 16,21-1-1,21 1-15,-21 21 16,0-21 0,-1-1-16,1 22 15,0-21-15,0 21 16,-21-22 0,0 1-16,21 0 359,-21 0-343,20 20-16,1 1 15,0 0 1,-21-1-16,21 1 15,0-21-15,-21 20 16,20-20 0,-20 0-1,21 0 1,-21 0-16,0-1 16,0 1-1,21 0-15,-21 0 47,0 0-31,21-21-1,-21 21 1,0-1 0,0 1 30,0 0 111,21-21-126,-21 21-31,0 0 31,21-21-15,-21 20 31,20-20 46,-20 21-77,21-21 15</inkml:trace>
</inkml:ink>
</file>

<file path=customXml/item10.xml><?xml version="1.0" encoding="utf-8"?>
<b:Sources xmlns:b="http://schemas.openxmlformats.org/officeDocument/2006/bibliography" xmlns="http://schemas.openxmlformats.org/officeDocument/2006/bibliography" SelectedStyle="\APA.XSL" StyleName="APA Fifth Edition"/>
</file>

<file path=customXml/item2.xml><?xml version="1.0" encoding="utf-8"?>
<inkml:ink xmlns:inkml="http://www.w3.org/2003/InkML">
  <inkml:definitions>
    <inkml:context xml:id="ctx0">
      <inkml:inkSource xml:id="inkSrc0">
        <inkml:traceFormat>
          <inkml:channel name="X" type="integer" max="3312" units="cm"/>
          <inkml:channel name="Y" type="integer" max="1872" units="cm"/>
          <inkml:channel name="T" type="integer" max="2.14748E9" units="dev"/>
        </inkml:traceFormat>
        <inkml:channelProperties>
          <inkml:channelProperty channel="X" name="resolution" value="107.18446" units="1/cm"/>
          <inkml:channelProperty channel="Y" name="resolution" value="107.5862" units="1/cm"/>
          <inkml:channelProperty channel="T" name="resolution" value="1" units="1/dev"/>
        </inkml:channelProperties>
      </inkml:inkSource>
      <inkml:timestamp xml:id="ts0" timeString="2020-07-26T19:16:19.164"/>
    </inkml:context>
    <inkml:brush xml:id="br0">
      <inkml:brushProperty name="width" value="0.1" units="cm"/>
      <inkml:brushProperty name="height" value="0.1" units="cm"/>
      <inkml:brushProperty name="fitToCurve" value="1"/>
    </inkml:brush>
  </inkml:definitions>
  <inkml:trace contextRef="#ctx0" brushRef="#br0">881 4877 0,'0'-12'15,"12"-36"-15,12-37 16,1-23-16,-1-12 16,-12-12-1,-12 0-15,0-12 16,-24-12-16,-13-48 15,-11 11-15,0 13 16,-13-24 0,25 12-16,-12 0 15,0-13-15,11 13 16,13 36-16,-12-36 16,12 36-1,-12 0-15,0 11 16,11 1-16,13 24 15,-12 12-15,0 0 16,0 12-16,0 0 16,0 0-1,-13 0-15,13 12 16,0 0-16,0 11 16,0 13-16,0 0 15,0 0 1,12 12-16,0 0 15,-1 0-15,1 12 16,0 12-16,0 0 16,0 0-16,0 12 15,12 0 1,0 0-16,0 12 16,0 0-16,0 0 15,0 0-15,0 0 16,0 0-1,0 0-15,0 0 16,0 0-16,0 0 16,0 0-16,0 0 15,0 0 1,0 0-16,0 0 16</inkml:trace>
</inkml:ink>
</file>

<file path=customXml/item3.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06897" units="1/cm"/>
          <inkml:channelProperty channel="T" name="resolution" value="1" units="1/dev"/>
        </inkml:channelProperties>
      </inkml:inkSource>
      <inkml:timestamp xml:id="ts0" timeString="2020-07-26T19:17:43.481"/>
    </inkml:context>
    <inkml:brush xml:id="br0">
      <inkml:brushProperty name="width" value="0.1" units="cm"/>
      <inkml:brushProperty name="height" value="0.1" units="cm"/>
      <inkml:brushProperty name="fitToCurve" value="1"/>
    </inkml:brush>
  </inkml:definitions>
  <inkml:trace contextRef="#ctx0" brushRef="#br0">0 6245 0,'21'0'219,"-1"0"984,1 0-1172,0 0-15,0-21-16,41 0 16,22-41-1,61-22-15,84 1 16,-41-42 0,-1 0-16,42-21 15,0 22-15,41-43 16,1 1-1,0-43-15,-42 84 16,0-41 0,-42 41-16,0-41 15,-41 20-15,0 21 16,20-21 0,-41 0-16,-42 1 15,42-1 1,-83 0-16,41 1 15,63-84 1,-63 41-16,21-41 16,21 0-16,42-62 15,41 20 1,0-41-16,21 41 16,-21 1-1,-41 62-15,-21 62 16,-42 42-16,-21-21 15,-62 83 1,20 22-16,-20-1 16,0 21-1,0 0 32,0-21 406,-1 0-453,22 0 16,0 0 0,-1 1-16,1-1 15,0 0 1,-1 0-16,1 0 15,-21 1 1,-1 20-16,1-21 16,0 21 15,0 0 47</inkml:trace>
</inkml:ink>
</file>

<file path=customXml/item4.xml><?xml version="1.0" encoding="utf-8"?>
<inkml:ink xmlns:inkml="http://www.w3.org/2003/InkML">
  <inkml:definitions>
    <inkml:context xml:id="ctx0">
      <inkml:inkSource xml:id="inkSrc0">
        <inkml:traceFormat>
          <inkml:channel name="X" type="integer" max="3312" units="cm"/>
          <inkml:channel name="Y" type="integer" max="1872" units="cm"/>
          <inkml:channel name="T" type="integer" max="2.14748E9" units="dev"/>
        </inkml:traceFormat>
        <inkml:channelProperties>
          <inkml:channelProperty channel="X" name="resolution" value="107.18446" units="1/cm"/>
          <inkml:channelProperty channel="Y" name="resolution" value="107.5862" units="1/cm"/>
          <inkml:channelProperty channel="T" name="resolution" value="1" units="1/dev"/>
        </inkml:channelProperties>
      </inkml:inkSource>
      <inkml:timestamp xml:id="ts0" timeString="2020-07-26T19:16:19.966"/>
    </inkml:context>
    <inkml:brush xml:id="br0">
      <inkml:brushProperty name="width" value="0.1" units="cm"/>
      <inkml:brushProperty name="height" value="0.1" units="cm"/>
      <inkml:brushProperty name="fitToCurve" value="1"/>
    </inkml:brush>
  </inkml:definitions>
  <inkml:trace contextRef="#ctx0" brushRef="#br0">555 1428 0,'0'0'0,"-12"12"15,-12 12-15,-1-12 16,1 0-16,12 0 16,0 0-16,0 0 15,12-12 1,0 0-16,-12 0 15,0 0-15,0-12 16,0-12-16,0-12 16,0-12-1,-13-12-15,1-12 16,0 0-16,12 0 16,0 12-16,0 0 15,0 0 1,0 0-16,0 0 15,0 12-15,0 0 16,0 0-16,-1 0 16,1 0-16,0 12 15,0 0 1,0 0-16,0 0 16,0 12-16,12 0 15,-12 0-15,12 0 16,0 0-1,0 0-15,0 12 16,-12-12-16,12 12 16,-12-12-16,0 0 15,0 0 1,12 0-16,-12 0 16,12 0-16,-12 0 15,12 0-15,-12 0 16,12-12-16,0 36 15</inkml:trace>
</inkml:ink>
</file>

<file path=customXml/item5.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06897" units="1/cm"/>
          <inkml:channelProperty channel="T" name="resolution" value="1" units="1/dev"/>
        </inkml:channelProperties>
      </inkml:inkSource>
      <inkml:timestamp xml:id="ts0" timeString="2020-07-26T19:17:39.102"/>
    </inkml:context>
    <inkml:brush xml:id="br0">
      <inkml:brushProperty name="width" value="0.1" units="cm"/>
      <inkml:brushProperty name="height" value="0.1" units="cm"/>
      <inkml:brushProperty name="fitToCurve" value="1"/>
    </inkml:brush>
  </inkml:definitions>
  <inkml:trace contextRef="#ctx0" brushRef="#br0">0 0 0,'21'0'203,"0"21"-188,0-21-15,0 41 16,20-20 0,22 21-16,-1 41 15,105 42-15,-63 21 16,104 83-1,-21-42-15,21 84 16,1-42 0,-1 83-16,-42 0 15,-41-41-15,21-1 16,-21-62 0,-42-20-16,-21-42 15,-20-84 1,-21 21-16,0-62 375,0 0-375,41 62 15,0 21 1,63 42-16,-41-42 16,-1 42-16,-21-63 15,22 63 1,-1-42-16,42 42 16,-42-1-1,42 1-15,0-21 16,-63-63-16,21 42 15,-20-20 1,20-22-16,-20 1 16,-22-22-1,22 1-15,-22-1 16,1 1-16,20-21 16,-20 21-1,41 20-15,1-20 16,20 20-1,-21-20-15,0-1 16,0 1 0,22 20-16,-43-41 15,0 0-15,22 0 16,-22 0 0,1-1-16,-1 1 15,21 21 1,-20-42-16,-1 21 15,63-21-15,-62 0 16,20 0 0,-42 0-16,22 0 15,-21 0 1,-1 0-16,-20 0 16,0 0-1,20 0-15,-20 0 16,0 0-16,0 0 15,21 0 1,-22 0 0,1 0-1,0 0 1,-21-21-16,21 21 31,0 0-15,-1-21-1,1 21 48</inkml:trace>
</inkml:ink>
</file>

<file path=customXml/item6.xml><?xml version="1.0" encoding="utf-8"?>
<inkml:ink xmlns:inkml="http://www.w3.org/2003/InkML">
  <inkml:definitions>
    <inkml:context xml:id="ctx0">
      <inkml:inkSource xml:id="inkSrc0">
        <inkml:traceFormat>
          <inkml:channel name="X" type="integer" max="3312" units="cm"/>
          <inkml:channel name="Y" type="integer" max="1872" units="cm"/>
          <inkml:channel name="T" type="integer" max="2.14748E9" units="dev"/>
        </inkml:traceFormat>
        <inkml:channelProperties>
          <inkml:channelProperty channel="X" name="resolution" value="107.18446" units="1/cm"/>
          <inkml:channelProperty channel="Y" name="resolution" value="107.5862" units="1/cm"/>
          <inkml:channelProperty channel="T" name="resolution" value="1" units="1/dev"/>
        </inkml:channelProperties>
      </inkml:inkSource>
      <inkml:timestamp xml:id="ts0" timeString="2020-07-26T19:16:17.848"/>
    </inkml:context>
    <inkml:brush xml:id="br0">
      <inkml:brushProperty name="width" value="0.1" units="cm"/>
      <inkml:brushProperty name="height" value="0.1" units="cm"/>
      <inkml:brushProperty name="fitToCurve" value="1"/>
    </inkml:brush>
  </inkml:definitions>
  <inkml:trace contextRef="#ctx0" brushRef="#br0">1527 3878 0,'0'-36'0,"-37"-108"0,1-24 0,-567-1321 0,531 1333 16,-1 0-1,-11 12-15,12 24 16,-1-1-16,13 1 16,12 36-16,-13-12 15,1 12-15,12 12 16,0 12-1,11 12-15,1 12 16,12 12-16,12 0 16,0 0-16,0 12 15,0 0 1,12 0-16,0 0 16,0 0-16,0 0 15,0-12-15,0 0 16,0 0-1,0 0-15,0 0 16,12 0-16,-12 0 16,0 0-16,12 12 15,0-12 1,0 0-16,0 0 16,0 0-16,0 0 15,0-12-15,0 0 16,0 12-1,0 0-15,1 0 16,-1 0-16,0 0 16,0 12-16,0 0 15,0 0-15,0 0 16,-12 12 0,0 0-16,0 0 15,0 0-15,12-12 16,-12 12-16,0 0 15,0 0 1,0 0-16,0 0 16,0 0-16,0 0 15,0 0-15,0 0 16,0 0 0,0 0-16,0 0 15,0 0-15,0 0 16,0 0-16,0-24 15,0 24-15</inkml:trace>
</inkml:ink>
</file>

<file path=customXml/item7.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06897" units="1/cm"/>
          <inkml:channelProperty channel="T" name="resolution" value="1" units="1/dev"/>
        </inkml:channelProperties>
      </inkml:inkSource>
      <inkml:timestamp xml:id="ts0" timeString="2020-07-26T19:16:54.127"/>
    </inkml:context>
    <inkml:brush xml:id="br0">
      <inkml:brushProperty name="width" value="0.1" units="cm"/>
      <inkml:brushProperty name="height" value="0.1" units="cm"/>
      <inkml:brushProperty name="fitToCurve" value="1"/>
    </inkml:brush>
  </inkml:definitions>
  <inkml:trace contextRef="#ctx0" brushRef="#br0">0 0 0,'21'20'328,"-21"1"-312,0 0-16,0 21 15,0-1 1,21-20 0,-21 0-16,0 0 31,0 0 0,0-1 32,0 1 780,0 0-827,21-21-16,-21 21 16,0 0 15,0 0 0,21-21-15,-21 20-1,20-20-15,1 21 32,0 0-32,-21 0 15,42 0-15,-1-1 16,1 1-1,41 21-15,-20-21 16,-1 41 0,21-20-16,-20-1 15,20 1-15,-20 41 16,-22-62 0,1 21-16,0 0 15,-1-1 1,-20-20-16,21 21 15,-1-1 1,-20 1-16,0-21 16,0 20-16,0 1 15,-1 0 1,1 20-16,-21 42 16,83-83 468,1 0-468,103 0-16,-20 20 15,20 22-15,63 20 16,21 21-1,-42 0-15,20-21 16,-61 42 0,-1-20-16,1 19 15,-43-40-15,1 41 16,-21-42 0,-21 0-16,-42-20 15,-20-22 1,0 1-16,20 20 15,-41-20 1,21 0 0,-22-22-16,1 1 15,0 21 1,0 0-16,0-22 16,0 22-1,20 0-15,-20-22 16,-21 22-16,21 0 15,0-1 1,-1 1-16,1-21 16,-21 21-1,21-1-15,-21 1 16,21-1-16,-21 1 16,21 0-1,-21-1-15,21 1 16,-21 0-1,0 20-15,0-20 16,0-1 0,0 1-16,0 0 15,0-1-15,0 1 16,0 0 0,0-22-16,0 22 15,0-21 1,0 0-1,0-1-15,0 1 16,0 0 0,0 0-1,0 0 95,-21 0-95,-21-1 1,21 1 0,0 21-16,-62-1 15,21 1-15,-42 41 16,0-41-1,-1 41-15,1-20 16,0-22 0,0 22-16,0-21 15,0 20-15,42-41 16,20 0 0,-41-21-16,41 0 15,0 20 1,-20-20-16,20 0 15,1 0-15,-1 0 32,21 0-32,0 0 15,0 0 1,-20 0-16,20-20 16,21-1-1,-21 0 1,0 21-16,1 0 31,20-21-15,0 0-1,0-20-15,0 20 16,0 0 0,0 0-16,0 0 15,20-20-15,1-1 16,21 1-1,-1-22-15,22 21 16,83 1 0,-42-22-16,21 42 15,-21 1-15,0-1 16,-42 21 0,1 0-16,-1 0 15,-20 0 1,20 0-16,-20 0 15,20 0-15,1 21 16,-21-1 0,-22-20-16,1 21 15,21 21 1,-1 0-16,1-22 16,-21 22-16,41 21 15,-41-22 1,21 42-16,-21 1 15,20-22 1,1 42-16,-21-41 16,-21 62-1,21-21-15,-21 21 16,0-21-16,0-21 16,0 21-1,0-21-15,0 22 16,-42-22-1,21 21-15,0-42 16,-20 22-16,20-22 16,-21 1-1,21-22-15,1 1 16,-1-1 0,0 22-16,0-63 15,21 21 1,-21-21-16,0 41 297,1 1-282,20 20-15,-21 84 16,-21-21 0,42 42-16,0-1 15,0-41 1,0 63-16,0-105 15,0-21-15,0-20 16,0 41 0,21-41-16,0-1 15,0-41-15,-1 42 16,1 0 0,0-1-16,21 22 15,-21-63 1,20 41-16,-20-20 15,21 21 1,-22-21-16,22 20 16,-21-20-1,21 21-15,-42-21 0,41 0 16,1 41 0,-21-62-16,20 21 15,1 0 1,0-1-16,-22 1 15,22 0-15,-21 0 16,21 0-16,-1 0 31,1-21-31,-21 20 16,-1-20 0,1 21-16,0-21 15,0 0-15,0 21 16,20-21-1,-20 0 1,0 0-16,21 21 16,-22-21-1,1 0-15,0 21 16,0-21 0,0 0-16,0 20 15,-1-20-15,1 0 16,0 0-16,0 0 15,0 0 1,-1 0 0,1 0 15,21 0-15,-21 0 15,0 21-16,-1-21-15,1 0 16,0 0-16,-21 21 31,21-21-31,0 0 16,-21 21 0,20-21-16,1 0 15,0 21-15,0-21 16,0 0-1,20 0-15,-20 0 32,0 0-32,0 0 15,21 0 345,-22 0-345,1 21 1,42-1-16,-22 1 16,1-21-16,-42 21 15,21-21 1,0 0-16,-1 21 15,1-21 1,0 0 0</inkml:trace>
</inkml:ink>
</file>

<file path=customXml/item8.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06897" units="1/cm"/>
          <inkml:channelProperty channel="T" name="resolution" value="1" units="1/dev"/>
        </inkml:channelProperties>
      </inkml:inkSource>
      <inkml:timestamp xml:id="ts0" timeString="2020-07-26T19:17:02.961"/>
    </inkml:context>
    <inkml:brush xml:id="br0">
      <inkml:brushProperty name="width" value="0.1" units="cm"/>
      <inkml:brushProperty name="height" value="0.1" units="cm"/>
      <inkml:brushProperty name="fitToCurve" value="1"/>
    </inkml:brush>
  </inkml:definitions>
  <inkml:trace contextRef="#ctx0" brushRef="#br0">7 12323 0,'0'-62'250,"21"-63"-250,-21-42 16,0-20-16,0-63 15,0 42 1,0-83-16,0 41 15,0 0 1,0-41-16,0-1 16,0 1-16,0-1 15,0 1 1,0-84-16,0-41 16,21 0-1,41-42-15,1 41 16,41 1-1,0-21-15,0 104 16,0 0-16,0-21 16,63 42-1,-22 20-15,22-20 16,0 41 0,-1 1-16,42 41 15,-20 0-15,20 62 16,-21 42-1,0 0-15,-41 42 16,-146 62 312,42-20-328,-1-1 16,1-20-1,0 20-15,-1-20 16,1 20 0,0 0-16,20 1 15,-20 20 1,-22-21-16,22 1 16,0-1-16,-1 21 15,-20-20 1,21-22-16,-21 63 15,20-42 1,-20 22-16,21-22 16,-1 21-16,1-41 15,0-1 1,20 22-16,21-22 16,-41 22-1,-21-1-15,20-20 16,1 20-1,20-21-15,1-20 16,-1-21-16,-20 42 16,0-1-1,-22-20-15,22 41 16,-21 1 0,21-22-16,-1 22 15,1-1-15,-1-41 16,22 20-1,20-20-15,-20 21 16,20 20 0,-62 0-16,20 21 15,1-20-15,0-1 16,-22 42 0,22-21-16,0 1 15,-22-1 1,1 21-16,21-21 15,0 0-15,-1 21 16,-20-21 0,41 0-16,-20 21 15,20-20 1,22 20-16,-43-21 16,1 21-1,-21 0-15,41-21 16,-41 21-1,0 0 1,0 0 0,0 0 31,-1 0 140,1-21-171,0 21-1,21-21 1,-1 1-16,1-1 16,-21 21-1,0-21-15,-1 21 16,1 0-1,0-21 110,0 21-78,0 0 16</inkml:trace>
</inkml:ink>
</file>

<file path=customXml/item9.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2.13592" units="1/cm"/>
          <inkml:channelProperty channel="Y" name="resolution" value="62.06897" units="1/cm"/>
          <inkml:channelProperty channel="T" name="resolution" value="1" units="1/dev"/>
        </inkml:channelProperties>
      </inkml:inkSource>
      <inkml:timestamp xml:id="ts0" timeString="2020-07-26T19:16:13.554"/>
    </inkml:context>
    <inkml:brush xml:id="br0">
      <inkml:brushProperty name="width" value="0.1" units="cm"/>
      <inkml:brushProperty name="height" value="0.1" units="cm"/>
      <inkml:brushProperty name="fitToCurve" value="1"/>
    </inkml:brush>
  </inkml:definitions>
  <inkml:trace contextRef="#ctx0" brushRef="#br0">0 5896 0,'0'-21'219,"21"21"-172,0 0 62,-21-21-93,20 21-1,-20-21 1,21 21-1,0-21-15,0 21 16,0-20-16,20 20 16,-20-21-1,-21 0-15,42 21 16,-1-21 0,-20 21-16,0 0 15,21-21-15,-1 0 16,1 1-1,-1-1-15,-20 0 16,21 0 0,-21-20-16,0 41 15,-21-21 1,20 0-16,1 0 16,0 0-16,0 0 15,0 1 1,-1-1-1,-20 0 1,0 0-16,21 0 16,0 1-16,0-1 31,0 0-31,-21 0 16,0 0-1,21 21 16,-21-21-15,0 1 15,20 20-31,-20-21 16,0-21 0,0 21-16,0-20 15,0 20 1,0 0-1,0 0 1,0 0 0,0 1-16,0-1 15,0 0-15,0 0 32,0 0-32,0 1 15,-20-1 1,20 0-16,-21-21 31,21 21-31,-21 1 16,21-1-16,-21 0 15,21 0 1,-21 0 0,21 0-1,-21 1-15,21-1 16,0-21-16,-20 21 15,20 1 1,-21-1-16,21-21 16,-21 0-1,0 1-15,21 20 16,-21-21 0,21 1-16,-20-1 15,20 21-15,0-20 16,-21 20-1,21-21 1,0 1 0,0-1-16,0 0 15,0 1-15,0-1 16,0 0 0,0-20-16,0 20 15,0 1 1,0-1-16,0-20 15,0 20 1,0 0-16,0-20 16,21 20-16,-1-20 15,1-22 1,0 1-16,41 0 16,-20 0-1,21-63-15,-22 42 16,42 0-16,-41 20 15,41-20 1,-41 42-16,41-42 16,-20 41-1,20-20-15,-41 41 16,-1 1-16,1 20 16,-1-21-1,22 1-15,-1 20 16,-20-21-1,0 21-15,-22 21 16,1 0 0,21 0 343,-21-21-343,20 21-16,1-20 15,0 20-15,20-21 16,-20 21 0,-1-21-16,1 21 15,20-21 1,-20 21-16,0 0 15,-1 0-15,-20 0 16,0-21 0,21 21-16,-22 0 15,22 0 1,0 0 0,-1 0-1,1 0-15,-21 0 16,20 0-16,22 0 15,-22 0 1,22 0-16,-1 0 16,1 0-1,20 0-15,0 0 16,21 0-16,-41 0 16,-22 0-1,22 0-15,-21-20 16,-1 20-1,-20-21-15,21 21 16,-22-21-16,22 0 16,21 0-1,-22 0-15,22 21 16,-22-20 0,22-1-16,-1 0 15,-20 0 1,41-41-16,-20 41 15,41 0-15,0-62 16,0 41 0,0-20-16,0 20 15,0-20 1,-21 41-16,-41 0 16,0 0-16,20-20 15,-20 20 1,-1 0-16,1-21 15,-21 21 1,20-20-16,-20-1 16,21 21-16,-21-20 15,-1 20 1,1-21-16,-21 21 16,21 1-1,0-1 1,0 0-1,-21 0-15,20 0 16,1-20-16,0 41 16,-21-21-1,21-21-15,41 1 16,-62 20 0,21-21-16,21 0 15,-21 1 1,41 20-16,-41-21 15,21 1-15,-22 20 16,-20 0 0,21 0-16,0 0 15,0 1 1,-21-1-16,21 21 16,-1-21 15,-20 0 0,21 0-15,0 1 15,0 20 0,-21-21 16,21 21-16,0 0 47,-1 0-31,1 0 94,0 0-47,0 0 31</inkml:trace>
</inkml:ink>
</file>

<file path=customXml/itemProps1.xml><?xml version="1.0" encoding="utf-8"?>
<ds:datastoreItem xmlns:ds="http://schemas.openxmlformats.org/officeDocument/2006/customXml" ds:itemID="{06AFF608-9F1F-45FD-B5B6-872D46982872}">
  <ds:schemaRefs>
    <ds:schemaRef ds:uri="http://www.w3.org/2003/InkML"/>
  </ds:schemaRefs>
</ds:datastoreItem>
</file>

<file path=customXml/itemProps10.xml><?xml version="1.0" encoding="utf-8"?>
<ds:datastoreItem xmlns:ds="http://schemas.openxmlformats.org/officeDocument/2006/customXml" ds:itemID="{C1FD82A7-C70F-457C-8374-7EBE0BD1B74C}">
  <ds:schemaRefs>
    <ds:schemaRef ds:uri="http://schemas.openxmlformats.org/officeDocument/2006/bibliography"/>
  </ds:schemaRefs>
</ds:datastoreItem>
</file>

<file path=customXml/itemProps2.xml><?xml version="1.0" encoding="utf-8"?>
<ds:datastoreItem xmlns:ds="http://schemas.openxmlformats.org/officeDocument/2006/customXml" ds:itemID="{DCB8F838-FDDF-4A91-809B-9DCF5C145C8C}">
  <ds:schemaRefs>
    <ds:schemaRef ds:uri="http://www.w3.org/2003/InkML"/>
  </ds:schemaRefs>
</ds:datastoreItem>
</file>

<file path=customXml/itemProps3.xml><?xml version="1.0" encoding="utf-8"?>
<ds:datastoreItem xmlns:ds="http://schemas.openxmlformats.org/officeDocument/2006/customXml" ds:itemID="{575BD866-84AF-4F40-AC9A-6844ECF151D9}">
  <ds:schemaRefs>
    <ds:schemaRef ds:uri="http://www.w3.org/2003/InkML"/>
  </ds:schemaRefs>
</ds:datastoreItem>
</file>

<file path=customXml/itemProps4.xml><?xml version="1.0" encoding="utf-8"?>
<ds:datastoreItem xmlns:ds="http://schemas.openxmlformats.org/officeDocument/2006/customXml" ds:itemID="{0607B786-E2E3-43D1-B674-47E3319D2C59}">
  <ds:schemaRefs>
    <ds:schemaRef ds:uri="http://www.w3.org/2003/InkML"/>
  </ds:schemaRefs>
</ds:datastoreItem>
</file>

<file path=customXml/itemProps5.xml><?xml version="1.0" encoding="utf-8"?>
<ds:datastoreItem xmlns:ds="http://schemas.openxmlformats.org/officeDocument/2006/customXml" ds:itemID="{DD1E179B-703E-4EEB-8383-6CB2D26F5A61}">
  <ds:schemaRefs>
    <ds:schemaRef ds:uri="http://www.w3.org/2003/InkML"/>
  </ds:schemaRefs>
</ds:datastoreItem>
</file>

<file path=customXml/itemProps6.xml><?xml version="1.0" encoding="utf-8"?>
<ds:datastoreItem xmlns:ds="http://schemas.openxmlformats.org/officeDocument/2006/customXml" ds:itemID="{E278B0AD-38B2-4436-9C8B-56A82452A87E}">
  <ds:schemaRefs>
    <ds:schemaRef ds:uri="http://www.w3.org/2003/InkML"/>
  </ds:schemaRefs>
</ds:datastoreItem>
</file>

<file path=customXml/itemProps7.xml><?xml version="1.0" encoding="utf-8"?>
<ds:datastoreItem xmlns:ds="http://schemas.openxmlformats.org/officeDocument/2006/customXml" ds:itemID="{9800EABD-4EE0-4726-90CC-0B05091CFA54}">
  <ds:schemaRefs>
    <ds:schemaRef ds:uri="http://www.w3.org/2003/InkML"/>
  </ds:schemaRefs>
</ds:datastoreItem>
</file>

<file path=customXml/itemProps8.xml><?xml version="1.0" encoding="utf-8"?>
<ds:datastoreItem xmlns:ds="http://schemas.openxmlformats.org/officeDocument/2006/customXml" ds:itemID="{21BF7FE3-8C37-4C0F-9012-3B25FCE7F8D9}">
  <ds:schemaRefs>
    <ds:schemaRef ds:uri="http://www.w3.org/2003/InkML"/>
  </ds:schemaRefs>
</ds:datastoreItem>
</file>

<file path=customXml/itemProps9.xml><?xml version="1.0" encoding="utf-8"?>
<ds:datastoreItem xmlns:ds="http://schemas.openxmlformats.org/officeDocument/2006/customXml" ds:itemID="{F771A7F8-AD4F-4660-B864-9AF8C8B2C64C}">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1</Words>
  <Characters>3599</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4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16:21:00Z</dcterms:created>
  <dcterms:modified xsi:type="dcterms:W3CDTF">2021-01-30T16:21:00Z</dcterms:modified>
</cp:coreProperties>
</file>